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B9BD8" w14:textId="41C4B98F" w:rsidR="006644C2" w:rsidRPr="00EE3FF9" w:rsidRDefault="006644C2" w:rsidP="000C4407">
      <w:pPr>
        <w:spacing w:after="0" w:line="240" w:lineRule="auto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bookmarkStart w:id="0" w:name="_heading=h.30j0zll"/>
      <w:bookmarkEnd w:id="0"/>
      <w:r w:rsidRPr="00EE3FF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Lesson 0</w:t>
      </w:r>
      <w:r w:rsidR="000B3567" w:rsidRPr="00EE3FF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5</w:t>
      </w:r>
      <w:r w:rsidRPr="00EE3FF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Demo 0</w:t>
      </w:r>
      <w:r w:rsidR="006760BF" w:rsidRPr="00EE3FF9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3</w:t>
      </w:r>
    </w:p>
    <w:p w14:paraId="1E768D9B" w14:textId="77777777" w:rsidR="006644C2" w:rsidRPr="00EE3FF9" w:rsidRDefault="006644C2" w:rsidP="000C4407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10"/>
          <w:szCs w:val="10"/>
        </w:rPr>
      </w:pPr>
    </w:p>
    <w:p w14:paraId="70D5DBB7" w14:textId="71FB61C4" w:rsidR="006644C2" w:rsidRPr="00EE3FF9" w:rsidRDefault="00683F33" w:rsidP="000C4407">
      <w:pPr>
        <w:spacing w:after="0"/>
        <w:jc w:val="center"/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</w:pPr>
      <w:r w:rsidRPr="00EE3FF9"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  <w:t>Automating Boilerplate Code</w:t>
      </w:r>
      <w:r w:rsidR="00EE3FF9" w:rsidRPr="00EE3FF9"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  <w:t xml:space="preserve"> generation</w:t>
      </w:r>
      <w:r w:rsidRPr="00EE3FF9"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  <w:t xml:space="preserve"> with </w:t>
      </w:r>
      <w:r w:rsidR="00EE3FF9" w:rsidRPr="00EE3FF9"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  <w:br/>
      </w:r>
      <w:r w:rsidRPr="00EE3FF9">
        <w:rPr>
          <w:rFonts w:ascii="Calibri" w:eastAsia="Calibri" w:hAnsi="Calibri" w:cs="Calibri"/>
          <w:b/>
          <w:bCs/>
          <w:color w:val="404040" w:themeColor="text1" w:themeTint="BF"/>
          <w:sz w:val="36"/>
          <w:szCs w:val="36"/>
        </w:rPr>
        <w:t>GitHub Copilot</w:t>
      </w:r>
    </w:p>
    <w:p w14:paraId="249FA2F6" w14:textId="77777777" w:rsidR="00A84FB7" w:rsidRPr="00EE3FF9" w:rsidRDefault="00A84FB7" w:rsidP="000C4407">
      <w:pPr>
        <w:spacing w:after="0"/>
        <w:jc w:val="center"/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</w:pPr>
    </w:p>
    <w:p w14:paraId="575AE92D" w14:textId="77777777" w:rsidR="006644C2" w:rsidRPr="00EE3FF9" w:rsidRDefault="006644C2" w:rsidP="00B450DE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EE3FF9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inline distT="45720" distB="45720" distL="114300" distR="114300" wp14:anchorId="16307BF0" wp14:editId="5F8BCCDD">
                <wp:extent cx="5943600" cy="1464366"/>
                <wp:effectExtent l="0" t="0" r="19050" b="21590"/>
                <wp:docPr id="2080380238" name="Rectangle 2080380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4643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559B370" w14:textId="4C466748" w:rsidR="006644C2" w:rsidRPr="00AB21FA" w:rsidRDefault="006644C2" w:rsidP="000C4407">
                            <w:pPr>
                              <w:spacing w:after="0" w:line="247" w:lineRule="auto"/>
                              <w:textDirection w:val="btLr"/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Objectiv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e: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EE3FF9" w:rsidRPr="00EE3FF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To demonstrate the automation of boilerplate code generation in a college management system using GitHub Copilot, specifically focusing on creating standard </w:t>
                            </w:r>
                            <w:r w:rsidR="00EE3FF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br/>
                            </w:r>
                            <w:r w:rsidR="00EE3FF9" w:rsidRPr="00EE3FF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API endpoints</w:t>
                            </w:r>
                            <w:r w:rsidR="00AB21FA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br/>
                            </w:r>
                          </w:p>
                          <w:p w14:paraId="0D45B73E" w14:textId="0ECFAEE7" w:rsidR="006644C2" w:rsidRPr="00E46447" w:rsidRDefault="006644C2" w:rsidP="000C4407">
                            <w:pPr>
                              <w:spacing w:after="0" w:line="247" w:lineRule="auto"/>
                              <w:textDirection w:val="btLr"/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Tools required:</w:t>
                            </w:r>
                            <w:r w:rsidRPr="00BC6401">
                              <w:rPr>
                                <w:rFonts w:ascii="Calibri" w:eastAsia="Calibri" w:hAnsi="Calibri" w:cs="Calibri"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8F55B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Visual Studio Code</w:t>
                            </w:r>
                            <w:r w:rsidR="00D35B42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, </w:t>
                            </w:r>
                            <w:r w:rsidR="009B267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node </w:t>
                            </w:r>
                            <w:proofErr w:type="spellStart"/>
                            <w:r w:rsidR="009B267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js</w:t>
                            </w:r>
                            <w:proofErr w:type="spellEnd"/>
                            <w:r w:rsidR="00A62BB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, </w:t>
                            </w:r>
                            <w:proofErr w:type="spellStart"/>
                            <w:r w:rsidR="009B267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json</w:t>
                            </w:r>
                            <w:proofErr w:type="spellEnd"/>
                            <w:r w:rsidR="009B267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-server, </w:t>
                            </w:r>
                            <w:r w:rsidR="00A62BB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and</w:t>
                            </w:r>
                            <w:r w:rsidR="008F55B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GitHub Copilot</w:t>
                            </w:r>
                          </w:p>
                          <w:p w14:paraId="46937A33" w14:textId="77777777" w:rsidR="006644C2" w:rsidRPr="00BC6401" w:rsidRDefault="006644C2" w:rsidP="000C4407">
                            <w:pPr>
                              <w:spacing w:after="0" w:line="247" w:lineRule="auto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</w:p>
                          <w:p w14:paraId="22C3C49B" w14:textId="6E7E6594" w:rsidR="006644C2" w:rsidRPr="00E12044" w:rsidRDefault="006644C2" w:rsidP="000C4407">
                            <w:pPr>
                              <w:spacing w:after="0" w:line="247" w:lineRule="auto"/>
                              <w:textDirection w:val="btLr"/>
                              <w:rPr>
                                <w:rFonts w:asciiTheme="majorHAnsi" w:hAnsiTheme="majorHAnsi" w:cstheme="majorHAnsi"/>
                                <w:bCs/>
                                <w:color w:val="343541"/>
                                <w:sz w:val="24"/>
                                <w:szCs w:val="24"/>
                              </w:rPr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Prerequisites: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FB1ABF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Lesson 05 Demos 01 and 02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307BF0" id="Rectangle 2080380238" o:spid="_x0000_s1026" style="width:468pt;height:11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">
                <v:stroke startarrowwidth="narrow" startarrowlength="short" endarrowwidth="narrow" endarrowlength="short"/>
                <v:textbox inset="2.53958mm,1.2694mm,2.53958mm,1.2694mm">
                  <w:txbxContent>
                    <w:p w14:paraId="7559B370" w14:textId="4C466748" w:rsidR="006644C2" w:rsidRPr="00AB21FA" w:rsidRDefault="006644C2" w:rsidP="000C4407">
                      <w:pPr>
                        <w:spacing w:after="0" w:line="247" w:lineRule="auto"/>
                        <w:textDirection w:val="btLr"/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Objectiv</w:t>
                      </w:r>
                      <w:r w:rsidRPr="008A409F"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e:</w:t>
                      </w:r>
                      <w:r w:rsidRPr="008A409F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EE3FF9" w:rsidRPr="00EE3FF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To demonstrate the automation of boilerplate code generation in a college management system using GitHub Copilot, specifically focusing on creating standard </w:t>
                      </w:r>
                      <w:r w:rsidR="00EE3FF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br/>
                      </w:r>
                      <w:r w:rsidR="00EE3FF9" w:rsidRPr="00EE3FF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API endpoints</w:t>
                      </w:r>
                      <w:r w:rsidR="00AB21FA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br/>
                      </w:r>
                    </w:p>
                    <w:p w14:paraId="0D45B73E" w14:textId="0ECFAEE7" w:rsidR="006644C2" w:rsidRPr="00E46447" w:rsidRDefault="006644C2" w:rsidP="000C4407">
                      <w:pPr>
                        <w:spacing w:after="0" w:line="247" w:lineRule="auto"/>
                        <w:textDirection w:val="btLr"/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Tools required:</w:t>
                      </w:r>
                      <w:r w:rsidRPr="00BC6401">
                        <w:rPr>
                          <w:rFonts w:ascii="Calibri" w:eastAsia="Calibri" w:hAnsi="Calibri" w:cs="Calibri"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8F55B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Visual Studio Code</w:t>
                      </w:r>
                      <w:r w:rsidR="00D35B42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, </w:t>
                      </w:r>
                      <w:r w:rsidR="009B267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node </w:t>
                      </w:r>
                      <w:proofErr w:type="spellStart"/>
                      <w:r w:rsidR="009B267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js</w:t>
                      </w:r>
                      <w:proofErr w:type="spellEnd"/>
                      <w:r w:rsidR="00A62BB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, </w:t>
                      </w:r>
                      <w:proofErr w:type="spellStart"/>
                      <w:r w:rsidR="009B267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json</w:t>
                      </w:r>
                      <w:proofErr w:type="spellEnd"/>
                      <w:r w:rsidR="009B267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-server, </w:t>
                      </w:r>
                      <w:r w:rsidR="00A62BB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and</w:t>
                      </w:r>
                      <w:r w:rsidR="008F55B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GitHub Copilot</w:t>
                      </w:r>
                    </w:p>
                    <w:p w14:paraId="46937A33" w14:textId="77777777" w:rsidR="006644C2" w:rsidRPr="00BC6401" w:rsidRDefault="006644C2" w:rsidP="000C4407">
                      <w:pPr>
                        <w:spacing w:after="0" w:line="247" w:lineRule="auto"/>
                        <w:textDirection w:val="btLr"/>
                        <w:rPr>
                          <w:color w:val="404040" w:themeColor="text1" w:themeTint="BF"/>
                        </w:rPr>
                      </w:pPr>
                    </w:p>
                    <w:p w14:paraId="22C3C49B" w14:textId="6E7E6594" w:rsidR="006644C2" w:rsidRPr="00E12044" w:rsidRDefault="006644C2" w:rsidP="000C4407">
                      <w:pPr>
                        <w:spacing w:after="0" w:line="247" w:lineRule="auto"/>
                        <w:textDirection w:val="btLr"/>
                        <w:rPr>
                          <w:rFonts w:asciiTheme="majorHAnsi" w:hAnsiTheme="majorHAnsi" w:cstheme="majorHAnsi"/>
                          <w:bCs/>
                          <w:color w:val="343541"/>
                          <w:sz w:val="24"/>
                          <w:szCs w:val="24"/>
                        </w:rPr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Prerequisites:</w:t>
                      </w:r>
                      <w:r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FB1ABF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Lesson 05 Demos 01 and 02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5B03A30" w14:textId="77777777" w:rsidR="006644C2" w:rsidRPr="00EE3FF9" w:rsidRDefault="006644C2" w:rsidP="000C4407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4B89C1D" w14:textId="6397E4A3" w:rsidR="006644C2" w:rsidRPr="00EE3FF9" w:rsidRDefault="006644C2" w:rsidP="000C4407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EE3FF9">
        <w:rPr>
          <w:rFonts w:ascii="Calibri" w:eastAsia="Calibri" w:hAnsi="Calibri" w:cs="Calibri"/>
          <w:color w:val="404040" w:themeColor="text1" w:themeTint="BF"/>
          <w:sz w:val="24"/>
          <w:szCs w:val="24"/>
        </w:rPr>
        <w:t>Steps to be followed:</w:t>
      </w:r>
    </w:p>
    <w:p w14:paraId="297A40DF" w14:textId="5B15BCD4" w:rsidR="00AB21FA" w:rsidRPr="00EE3FF9" w:rsidRDefault="7D1B1A9F" w:rsidP="000D1D1B">
      <w:pPr>
        <w:pStyle w:val="ListParagraph"/>
        <w:numPr>
          <w:ilvl w:val="0"/>
          <w:numId w:val="1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7D1B1A9F">
        <w:rPr>
          <w:rFonts w:ascii="Calibri" w:eastAsia="Calibri" w:hAnsi="Calibri" w:cs="Calibri"/>
          <w:color w:val="404040" w:themeColor="text1" w:themeTint="BF"/>
          <w:sz w:val="24"/>
          <w:szCs w:val="24"/>
        </w:rPr>
        <w:t>Input a specific endpoint creation prompt</w:t>
      </w:r>
    </w:p>
    <w:p w14:paraId="754B3A0D" w14:textId="7F2CCA9C" w:rsidR="00EE4D27" w:rsidRDefault="00FB73C4" w:rsidP="000D1D1B">
      <w:pPr>
        <w:pStyle w:val="ListParagraph"/>
        <w:numPr>
          <w:ilvl w:val="0"/>
          <w:numId w:val="1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>Based</w:t>
      </w:r>
      <w:r w:rsidR="00CF091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upon prompt message whatever code generate follow all these steps and make the project ready. </w:t>
      </w:r>
    </w:p>
    <w:p w14:paraId="56181093" w14:textId="0464F757" w:rsidR="00CF0918" w:rsidRPr="00EE3FF9" w:rsidRDefault="00CF0918" w:rsidP="000D1D1B">
      <w:pPr>
        <w:pStyle w:val="ListParagraph"/>
        <w:numPr>
          <w:ilvl w:val="0"/>
          <w:numId w:val="1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Test the application. </w:t>
      </w:r>
    </w:p>
    <w:p w14:paraId="52F7E47D" w14:textId="77777777" w:rsidR="00CC09E4" w:rsidRPr="00EE3FF9" w:rsidRDefault="00CC09E4" w:rsidP="00CC09E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C883995" w14:textId="5D3268AD" w:rsidR="00CC09E4" w:rsidRPr="00EE3FF9" w:rsidRDefault="00CC09E4" w:rsidP="00CC09E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EE3FF9">
        <w:rPr>
          <w:rFonts w:ascii="Times New Roman" w:hAnsi="Times New Roman" w:cs="Times New Roman"/>
          <w:noProof/>
          <w:color w:val="404040" w:themeColor="text1" w:themeTint="BF"/>
          <w:kern w:val="0"/>
          <w:sz w:val="24"/>
          <w:szCs w:val="24"/>
          <w:lang w:val="en-GB" w:eastAsia="en-GB" w:bidi="hi-IN"/>
          <w14:ligatures w14:val="none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1E69D85" wp14:editId="3735EE01">
                <wp:simplePos x="0" y="0"/>
                <wp:positionH relativeFrom="column">
                  <wp:posOffset>0</wp:posOffset>
                </wp:positionH>
                <wp:positionV relativeFrom="paragraph">
                  <wp:posOffset>235585</wp:posOffset>
                </wp:positionV>
                <wp:extent cx="6029325" cy="508635"/>
                <wp:effectExtent l="0" t="0" r="28575" b="24765"/>
                <wp:wrapSquare wrapText="bothSides"/>
                <wp:docPr id="143160752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>
                        <a:xfrm>
                          <a:off x="0" y="0"/>
                          <a:ext cx="6029325" cy="508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/>
                        </a:ln>
                      </wps:spPr>
                      <wps:txbx>
                        <w:txbxContent>
                          <w:p w14:paraId="1F56444A" w14:textId="77777777" w:rsidR="003E5EC3" w:rsidRPr="00B450DE" w:rsidRDefault="003E5EC3" w:rsidP="00DA5D54">
                            <w:pPr>
                              <w:spacing w:line="256" w:lineRule="auto"/>
                              <w:rPr>
                                <w:rFonts w:ascii="Calibri" w:hAnsi="Calibri" w:cs="Calibri"/>
                                <w:b/>
                                <w:bCs/>
                                <w:color w:val="404040"/>
                                <w:kern w:val="0"/>
                                <w:sz w:val="24"/>
                                <w:szCs w:val="24"/>
                                <w14:ligatures w14:val="none"/>
                              </w:rPr>
                            </w:pPr>
                            <w:r w:rsidRPr="00B450DE">
                              <w:rPr>
                                <w:rFonts w:ascii="Calibri" w:hAnsi="Calibri" w:cs="Calibri"/>
                                <w:b/>
                                <w:bCs/>
                                <w:color w:val="404040"/>
                                <w:sz w:val="24"/>
                                <w:szCs w:val="24"/>
                              </w:rPr>
                              <w:t>Note</w:t>
                            </w:r>
                            <w:r w:rsidRPr="00B450DE">
                              <w:rPr>
                                <w:rFonts w:ascii="Calibri" w:hAnsi="Calibri" w:cs="Calibri"/>
                                <w:color w:val="404040"/>
                                <w:sz w:val="24"/>
                                <w:szCs w:val="24"/>
                              </w:rPr>
                              <w:t>: The generative AI tool used in this exercise can produce varied outputs even when presented with similar prompts. Thus, you may get different outputs for the same prompt.</w:t>
                            </w:r>
                          </w:p>
                        </w:txbxContent>
                      </wps:txbx>
                      <wps:bodyPr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E69D85" id="Text Box 1" o:spid="_x0000_s1027" style="position:absolute;margin-left:0;margin-top:18.55pt;width:474.75pt;height:40.0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">
                <v:textbox>
                  <w:txbxContent>
                    <w:p w14:paraId="1F56444A" w14:textId="77777777" w:rsidR="003E5EC3" w:rsidRPr="00B450DE" w:rsidRDefault="003E5EC3" w:rsidP="00DA5D54">
                      <w:pPr>
                        <w:spacing w:line="256" w:lineRule="auto"/>
                        <w:rPr>
                          <w:rFonts w:ascii="Calibri" w:hAnsi="Calibri" w:cs="Calibri"/>
                          <w:b/>
                          <w:bCs/>
                          <w:color w:val="404040"/>
                          <w:kern w:val="0"/>
                          <w:sz w:val="24"/>
                          <w:szCs w:val="24"/>
                          <w14:ligatures w14:val="none"/>
                        </w:rPr>
                      </w:pPr>
                      <w:r w:rsidRPr="00B450DE">
                        <w:rPr>
                          <w:rFonts w:ascii="Calibri" w:hAnsi="Calibri" w:cs="Calibri"/>
                          <w:b/>
                          <w:bCs/>
                          <w:color w:val="404040"/>
                          <w:sz w:val="24"/>
                          <w:szCs w:val="24"/>
                        </w:rPr>
                        <w:t>Note</w:t>
                      </w:r>
                      <w:r w:rsidRPr="00B450DE">
                        <w:rPr>
                          <w:rFonts w:ascii="Calibri" w:hAnsi="Calibri" w:cs="Calibri"/>
                          <w:color w:val="404040"/>
                          <w:sz w:val="24"/>
                          <w:szCs w:val="24"/>
                        </w:rPr>
                        <w:t>: The generative AI tool used in this exercise can produce varied outputs even when presented with similar prompts. Thus, you may get different outputs for the same prompt.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744D37FF" w14:textId="52ACB5BE" w:rsidR="00160B12" w:rsidRPr="00EE3FF9" w:rsidRDefault="00160B12" w:rsidP="000C4407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B20508F" w14:textId="5B7260EB" w:rsidR="00CC09E4" w:rsidRPr="00EE3FF9" w:rsidRDefault="00CC09E4" w:rsidP="00CC09E4">
      <w:pPr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EE3FF9">
        <w:rPr>
          <w:rFonts w:ascii="Calibri" w:eastAsia="Calibri" w:hAnsi="Calibri" w:cs="Calibri"/>
          <w:color w:val="404040" w:themeColor="text1" w:themeTint="BF"/>
          <w:sz w:val="24"/>
          <w:szCs w:val="24"/>
        </w:rPr>
        <w:br w:type="page"/>
      </w:r>
    </w:p>
    <w:p w14:paraId="6C6395D4" w14:textId="31CC6E52" w:rsidR="00B304FD" w:rsidRPr="00EE3FF9" w:rsidRDefault="7D1B1A9F" w:rsidP="000C4407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7D1B1A9F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lastRenderedPageBreak/>
        <w:t>Step 1: Input a specific endpoint creation prompt</w:t>
      </w:r>
    </w:p>
    <w:p w14:paraId="521B2B79" w14:textId="77777777" w:rsidR="00A647E4" w:rsidRPr="00EE3FF9" w:rsidRDefault="00A647E4" w:rsidP="000C4407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73A0A21" w14:textId="051FFE58" w:rsidR="009044B4" w:rsidRDefault="009044B4" w:rsidP="000D1D1B">
      <w:pPr>
        <w:pStyle w:val="ListParagraph"/>
        <w:numPr>
          <w:ilvl w:val="1"/>
          <w:numId w:val="2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First create the folder with name as </w:t>
      </w:r>
      <w:r w:rsidRPr="009044B4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react-demo-</w:t>
      </w:r>
      <w:proofErr w:type="spellStart"/>
      <w:r w:rsidRPr="009044B4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pi</w:t>
      </w:r>
      <w:proofErr w:type="spellEnd"/>
      <w:r w:rsidRPr="009044B4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-app</w:t>
      </w:r>
    </w:p>
    <w:p w14:paraId="6FAB454D" w14:textId="0DD0BF49" w:rsidR="009044B4" w:rsidRDefault="009044B4" w:rsidP="000D1D1B">
      <w:pPr>
        <w:pStyle w:val="ListParagraph"/>
        <w:numPr>
          <w:ilvl w:val="1"/>
          <w:numId w:val="2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Open this folder in vs code. </w:t>
      </w:r>
    </w:p>
    <w:p w14:paraId="3D360784" w14:textId="75CF92A7" w:rsidR="00160B12" w:rsidRPr="00395F60" w:rsidRDefault="7D1B1A9F" w:rsidP="000D1D1B">
      <w:pPr>
        <w:pStyle w:val="ListParagraph"/>
        <w:numPr>
          <w:ilvl w:val="1"/>
          <w:numId w:val="2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7D1B1A9F">
        <w:rPr>
          <w:rFonts w:ascii="Calibri" w:hAnsi="Calibri" w:cs="Calibri"/>
          <w:color w:val="404040" w:themeColor="text1" w:themeTint="BF"/>
          <w:sz w:val="24"/>
          <w:szCs w:val="24"/>
        </w:rPr>
        <w:t xml:space="preserve">Open Visual Studio and provide the following prompt to </w:t>
      </w:r>
      <w:r w:rsidR="00DA49B0" w:rsidRPr="7D1B1A9F">
        <w:rPr>
          <w:rFonts w:ascii="Calibri" w:hAnsi="Calibri" w:cs="Calibri"/>
          <w:color w:val="404040" w:themeColor="text1" w:themeTint="BF"/>
          <w:sz w:val="24"/>
          <w:szCs w:val="24"/>
        </w:rPr>
        <w:t>GitHub</w:t>
      </w:r>
      <w:r w:rsidRPr="7D1B1A9F">
        <w:rPr>
          <w:rFonts w:ascii="Calibri" w:hAnsi="Calibri" w:cs="Calibri"/>
          <w:color w:val="404040" w:themeColor="text1" w:themeTint="BF"/>
          <w:sz w:val="24"/>
          <w:szCs w:val="24"/>
        </w:rPr>
        <w:t xml:space="preserve"> Copilot: </w:t>
      </w:r>
      <w:r w:rsidR="00CC09E4">
        <w:br/>
      </w:r>
      <w:r w:rsidR="00395F60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“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The project is based on </w:t>
      </w:r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React JS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using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xios</w:t>
      </w:r>
      <w:proofErr w:type="spellEnd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module to interact with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emp.json</w:t>
      </w:r>
      <w:proofErr w:type="spellEnd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file which is running using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json</w:t>
      </w:r>
      <w:proofErr w:type="spellEnd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-sever module and provide the end point. 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All the REST endpoints follow camelCasing for the URL paths. The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emp.json</w:t>
      </w:r>
      <w:proofErr w:type="spellEnd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  <w:proofErr w:type="gram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file 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is</w:t>
      </w:r>
      <w:proofErr w:type="gramEnd"/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as follows: departments with </w:t>
      </w:r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ttribute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[</w:t>
      </w:r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i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d,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d</w:t>
      </w:r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epartmentName</w:t>
      </w:r>
      <w:proofErr w:type="spellEnd"/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] and students with columns [id, </w:t>
      </w:r>
      <w:proofErr w:type="spellStart"/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StudentName</w:t>
      </w:r>
      <w:proofErr w:type="spellEnd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,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departmentId</w:t>
      </w:r>
      <w:proofErr w:type="spellEnd"/>
      <w:r w:rsidRPr="7D1B1A9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]. Create an API </w:t>
      </w:r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store and retrieve department and student details using react </w:t>
      </w:r>
      <w:proofErr w:type="spellStart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js</w:t>
      </w:r>
      <w:proofErr w:type="spellEnd"/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. Please provide these provide all steps in details.</w:t>
      </w:r>
      <w:r w:rsidR="00395F60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”</w:t>
      </w:r>
      <w:r w:rsidR="00C01729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</w:p>
    <w:p w14:paraId="770D77F1" w14:textId="77777777" w:rsidR="00395F60" w:rsidRDefault="00395F60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DBAE0EA" w14:textId="77777777" w:rsidR="00395F60" w:rsidRDefault="00395F60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4F0CD0A1" w14:textId="23EE10C2" w:rsidR="00395F60" w:rsidRDefault="009044B4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7F05B0EC" wp14:editId="3629A709">
            <wp:extent cx="5731510" cy="1416050"/>
            <wp:effectExtent l="0" t="0" r="2540" b="0"/>
            <wp:docPr id="1375827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8277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4F040" w14:textId="77777777" w:rsidR="009044B4" w:rsidRDefault="009044B4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3ECD426C" w14:textId="77777777" w:rsidR="009044B4" w:rsidRDefault="009044B4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4AB87288" w14:textId="63880FAE" w:rsidR="00395F60" w:rsidRDefault="00B25F0A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75CE77CD" wp14:editId="7BB82252">
            <wp:extent cx="5731510" cy="3162935"/>
            <wp:effectExtent l="0" t="0" r="2540" b="0"/>
            <wp:docPr id="171285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854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72BA5" w14:textId="77777777" w:rsidR="00B25F0A" w:rsidRDefault="00B25F0A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478D6E96" w14:textId="77777777" w:rsidR="00395F60" w:rsidRDefault="00395F60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6E2F2C40" w14:textId="77777777" w:rsidR="00B25F0A" w:rsidRDefault="00B25F0A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767683FE" w14:textId="77777777" w:rsidR="00B25F0A" w:rsidRDefault="00B25F0A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4D997E9E" w14:textId="77777777" w:rsidR="00B25F0A" w:rsidRDefault="00B25F0A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27E2ECD2" w14:textId="77777777" w:rsidR="00B25F0A" w:rsidRDefault="00B25F0A" w:rsidP="00395F60">
      <w:pPr>
        <w:pStyle w:val="ListParagraph"/>
        <w:spacing w:after="0" w:line="247" w:lineRule="auto"/>
        <w:ind w:left="360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1EC79110" w14:textId="77777777" w:rsidR="00FB73C4" w:rsidRPr="00FB73C4" w:rsidRDefault="00FB73C4" w:rsidP="00FB73C4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FB73C4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lastRenderedPageBreak/>
        <w:t xml:space="preserve">Step 2. </w:t>
      </w:r>
      <w:r w:rsidRPr="00FB73C4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Based upon prompt message whatever code generate follow all these steps and make the project ready. </w:t>
      </w:r>
    </w:p>
    <w:p w14:paraId="6CB3D378" w14:textId="77777777" w:rsidR="00FB73C4" w:rsidRDefault="00FB73C4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946D850" w14:textId="7E04386E" w:rsidR="007110AB" w:rsidRPr="007110AB" w:rsidRDefault="005D354C" w:rsidP="007110AB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2.1 </w:t>
      </w:r>
      <w:r w:rsidR="007110AB" w:rsidRPr="007110A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 Up the Project</w:t>
      </w:r>
    </w:p>
    <w:p w14:paraId="7DE5252A" w14:textId="77777777" w:rsidR="007110AB" w:rsidRPr="007110AB" w:rsidRDefault="007110AB" w:rsidP="007110AB">
      <w:pPr>
        <w:numPr>
          <w:ilvl w:val="0"/>
          <w:numId w:val="8"/>
        </w:num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7110A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nitialize a new React project:</w:t>
      </w:r>
    </w:p>
    <w:p w14:paraId="0B99294C" w14:textId="04ADC13D" w:rsidR="00E16D45" w:rsidRPr="008538BB" w:rsidRDefault="008538BB" w:rsidP="008538BB">
      <w:pPr>
        <w:spacing w:after="0" w:line="247" w:lineRule="auto"/>
        <w:ind w:left="360"/>
        <w:rPr>
          <w:rFonts w:ascii="Calibri" w:hAnsi="Calibri" w:cs="Calibri"/>
          <w:color w:val="404040" w:themeColor="text1" w:themeTint="BF"/>
          <w:sz w:val="24"/>
          <w:szCs w:val="24"/>
        </w:rPr>
      </w:pPr>
      <w:proofErr w:type="gramStart"/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Note :</w:t>
      </w:r>
      <w:proofErr w:type="gramEnd"/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 We will create the react </w:t>
      </w:r>
      <w:proofErr w:type="spellStart"/>
      <w:r>
        <w:rPr>
          <w:rFonts w:ascii="Calibri" w:hAnsi="Calibri" w:cs="Calibri"/>
          <w:color w:val="404040" w:themeColor="text1" w:themeTint="BF"/>
          <w:sz w:val="24"/>
          <w:szCs w:val="24"/>
        </w:rPr>
        <w:t>js</w:t>
      </w:r>
      <w:proofErr w:type="spellEnd"/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 project using new version with </w:t>
      </w:r>
      <w:proofErr w:type="spellStart"/>
      <w:r>
        <w:rPr>
          <w:rFonts w:ascii="Calibri" w:hAnsi="Calibri" w:cs="Calibri"/>
          <w:color w:val="404040" w:themeColor="text1" w:themeTint="BF"/>
          <w:sz w:val="24"/>
          <w:szCs w:val="24"/>
        </w:rPr>
        <w:t>vite</w:t>
      </w:r>
      <w:proofErr w:type="spellEnd"/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 framework. </w:t>
      </w:r>
    </w:p>
    <w:p w14:paraId="161B5931" w14:textId="77777777" w:rsidR="007110AB" w:rsidRDefault="007110AB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244AB8F" w14:textId="41FBB2BA" w:rsidR="001F77C7" w:rsidRDefault="00BB76F4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70046894" wp14:editId="5E473DE2">
            <wp:extent cx="5731510" cy="417830"/>
            <wp:effectExtent l="0" t="0" r="2540" b="1270"/>
            <wp:docPr id="11376205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2051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98B7" w14:textId="77777777" w:rsidR="00B25F0A" w:rsidRDefault="00B25F0A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44D27D80" w14:textId="2894E974" w:rsidR="00B25F0A" w:rsidRDefault="00BB76F4" w:rsidP="00B25F0A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BB76F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Pr="00BB76F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create </w:t>
      </w:r>
      <w:proofErr w:type="spellStart"/>
      <w:r w:rsidRPr="00BB76F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vite@latest</w:t>
      </w:r>
      <w:proofErr w:type="spellEnd"/>
      <w:r w:rsidRPr="00BB76F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react-demo-</w:t>
      </w:r>
      <w:proofErr w:type="spellStart"/>
      <w:r w:rsidRPr="00BB76F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pi</w:t>
      </w:r>
      <w:proofErr w:type="spellEnd"/>
      <w:r w:rsidRPr="00BB76F4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-app --template react</w:t>
      </w:r>
    </w:p>
    <w:p w14:paraId="11620297" w14:textId="77777777" w:rsidR="00BB76F4" w:rsidRDefault="00BB76F4" w:rsidP="00B25F0A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68F1B301" w14:textId="78E14B35" w:rsidR="00A93B45" w:rsidRDefault="00A93B45" w:rsidP="00B25F0A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760F1A6D" wp14:editId="515D2A6D">
            <wp:extent cx="5731510" cy="1193165"/>
            <wp:effectExtent l="0" t="0" r="2540" b="6985"/>
            <wp:docPr id="9867427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74272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9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ABB13" w14:textId="77777777" w:rsidR="00A93B45" w:rsidRDefault="00A93B45" w:rsidP="00B25F0A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666895EB" w14:textId="71A73740" w:rsidR="00A93B45" w:rsidRDefault="0099481B" w:rsidP="00B25F0A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36FF8CD5" wp14:editId="04CAA784">
            <wp:extent cx="3930852" cy="3816546"/>
            <wp:effectExtent l="0" t="0" r="0" b="0"/>
            <wp:docPr id="13500189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01891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0852" cy="381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B3DC7" w14:textId="77777777" w:rsidR="0099481B" w:rsidRDefault="0099481B" w:rsidP="00B25F0A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7F20047F" w14:textId="297151C2" w:rsidR="0099481B" w:rsidRPr="00B25F0A" w:rsidRDefault="00D5333F" w:rsidP="00B25F0A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7B5A3A4B" wp14:editId="4F7B3FA3">
            <wp:extent cx="4832598" cy="2762392"/>
            <wp:effectExtent l="0" t="0" r="6350" b="0"/>
            <wp:docPr id="1550558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55821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32598" cy="2762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6F641" w14:textId="77777777" w:rsidR="00B25F0A" w:rsidRDefault="00B25F0A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9139C8F" w14:textId="77777777" w:rsidR="00B25F0A" w:rsidRDefault="00B25F0A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784929EC" w14:textId="60275DFA" w:rsidR="00D5333F" w:rsidRDefault="00D5333F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After project created move inside a project directory </w:t>
      </w:r>
    </w:p>
    <w:p w14:paraId="6770A7F5" w14:textId="77777777" w:rsidR="00D5333F" w:rsidRDefault="00D5333F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58C1A049" w14:textId="22D13B5C" w:rsidR="00D5333F" w:rsidRDefault="00D5333F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4FDEEF92" wp14:editId="369981E4">
            <wp:extent cx="5239019" cy="2165461"/>
            <wp:effectExtent l="0" t="0" r="0" b="6350"/>
            <wp:docPr id="1870483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48373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39019" cy="216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59A85" w14:textId="77777777" w:rsidR="00D5333F" w:rsidRDefault="00D5333F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197A20DB" w14:textId="7030591B" w:rsidR="00D5333F" w:rsidRDefault="00D5333F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and run the command as </w:t>
      </w:r>
      <w:proofErr w:type="spellStart"/>
      <w:r w:rsidRPr="00D5333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npm</w:t>
      </w:r>
      <w:proofErr w:type="spellEnd"/>
      <w:r w:rsidRPr="00D5333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install</w:t>
      </w:r>
    </w:p>
    <w:p w14:paraId="2552D19E" w14:textId="77777777" w:rsidR="00D5333F" w:rsidRDefault="00D5333F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408DA9D0" w14:textId="7FBAE70E" w:rsidR="00D5333F" w:rsidRDefault="00D5333F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>it help</w:t>
      </w:r>
      <w:r w:rsidR="00A713F8">
        <w:rPr>
          <w:rFonts w:ascii="Calibri" w:hAnsi="Calibri" w:cs="Calibri"/>
          <w:color w:val="404040" w:themeColor="text1" w:themeTint="BF"/>
          <w:sz w:val="24"/>
          <w:szCs w:val="24"/>
        </w:rPr>
        <w:t>s</w:t>
      </w: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 to install required </w:t>
      </w:r>
      <w:r w:rsidR="00481ABE">
        <w:rPr>
          <w:rFonts w:ascii="Calibri" w:hAnsi="Calibri" w:cs="Calibri"/>
          <w:color w:val="404040" w:themeColor="text1" w:themeTint="BF"/>
          <w:sz w:val="24"/>
          <w:szCs w:val="24"/>
        </w:rPr>
        <w:t xml:space="preserve">react and </w:t>
      </w:r>
      <w:proofErr w:type="spellStart"/>
      <w:r w:rsidR="00481ABE">
        <w:rPr>
          <w:rFonts w:ascii="Calibri" w:hAnsi="Calibri" w:cs="Calibri"/>
          <w:color w:val="404040" w:themeColor="text1" w:themeTint="BF"/>
          <w:sz w:val="24"/>
          <w:szCs w:val="24"/>
        </w:rPr>
        <w:t>vite</w:t>
      </w:r>
      <w:proofErr w:type="spellEnd"/>
      <w:r w:rsidR="00481ABE">
        <w:rPr>
          <w:rFonts w:ascii="Calibri" w:hAnsi="Calibri" w:cs="Calibri"/>
          <w:color w:val="404040" w:themeColor="text1" w:themeTint="BF"/>
          <w:sz w:val="24"/>
          <w:szCs w:val="24"/>
        </w:rPr>
        <w:t xml:space="preserve"> framework </w:t>
      </w: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dependencies </w:t>
      </w:r>
    </w:p>
    <w:p w14:paraId="0AFB3E1E" w14:textId="77777777" w:rsidR="00D5333F" w:rsidRDefault="00D5333F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D3D1C1F" w14:textId="77777777" w:rsidR="00D5333F" w:rsidRPr="00D5333F" w:rsidRDefault="00D5333F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F40C160" w14:textId="2D0428F0" w:rsidR="00F255D4" w:rsidRDefault="00F255D4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3 </w:t>
      </w:r>
      <w:r w:rsidR="0059753D">
        <w:rPr>
          <w:rFonts w:ascii="Calibri" w:hAnsi="Calibri" w:cs="Calibri"/>
          <w:color w:val="404040" w:themeColor="text1" w:themeTint="BF"/>
          <w:sz w:val="24"/>
          <w:szCs w:val="24"/>
        </w:rPr>
        <w:t xml:space="preserve">Now need to installed required </w:t>
      </w:r>
      <w:r w:rsidR="004835D4">
        <w:rPr>
          <w:rFonts w:ascii="Calibri" w:hAnsi="Calibri" w:cs="Calibri"/>
          <w:color w:val="404040" w:themeColor="text1" w:themeTint="BF"/>
          <w:sz w:val="24"/>
          <w:szCs w:val="24"/>
        </w:rPr>
        <w:t xml:space="preserve">external </w:t>
      </w:r>
      <w:r w:rsidR="0059753D">
        <w:rPr>
          <w:rFonts w:ascii="Calibri" w:hAnsi="Calibri" w:cs="Calibri"/>
          <w:color w:val="404040" w:themeColor="text1" w:themeTint="BF"/>
          <w:sz w:val="24"/>
          <w:szCs w:val="24"/>
        </w:rPr>
        <w:t xml:space="preserve">dependencies. </w:t>
      </w:r>
    </w:p>
    <w:p w14:paraId="614C7E1D" w14:textId="77777777" w:rsidR="0059753D" w:rsidRDefault="0059753D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E2109F5" w14:textId="77777777" w:rsidR="00907131" w:rsidRPr="00907131" w:rsidRDefault="00907131" w:rsidP="00907131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90713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Pr="0090713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install </w:t>
      </w:r>
      <w:proofErr w:type="spellStart"/>
      <w:r w:rsidRPr="0090713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xios</w:t>
      </w:r>
      <w:proofErr w:type="spellEnd"/>
      <w:r w:rsidRPr="0090713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90713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json</w:t>
      </w:r>
      <w:proofErr w:type="spellEnd"/>
      <w:r w:rsidRPr="00907131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-serve</w:t>
      </w:r>
    </w:p>
    <w:p w14:paraId="5F25DDAC" w14:textId="77777777" w:rsidR="0059753D" w:rsidRDefault="0059753D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0778B12" w14:textId="77777777" w:rsidR="00907131" w:rsidRDefault="00907131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2843378" w14:textId="77777777" w:rsidR="00A62733" w:rsidRDefault="00A62733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0B505824" w14:textId="77777777" w:rsidR="00A62733" w:rsidRDefault="00A62733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D8B0FA6" w14:textId="77777777" w:rsidR="00A62733" w:rsidRDefault="00A62733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02C6869A" w14:textId="77777777" w:rsidR="00A62733" w:rsidRDefault="00A62733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D5FB9D5" w14:textId="77777777" w:rsidR="00A62733" w:rsidRDefault="00A62733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63E8D73" w14:textId="77777777" w:rsidR="002A4BF7" w:rsidRDefault="00907131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lastRenderedPageBreak/>
        <w:t xml:space="preserve">2.4 </w:t>
      </w:r>
      <w:r w:rsidR="002A4BF7">
        <w:rPr>
          <w:rFonts w:ascii="Calibri" w:hAnsi="Calibri" w:cs="Calibri"/>
          <w:color w:val="404040" w:themeColor="text1" w:themeTint="BF"/>
          <w:sz w:val="24"/>
          <w:szCs w:val="24"/>
        </w:rPr>
        <w:t xml:space="preserve">Now we will create the </w:t>
      </w:r>
      <w:proofErr w:type="spellStart"/>
      <w:r w:rsidR="002A4BF7" w:rsidRPr="002A4BF7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sms.json</w:t>
      </w:r>
      <w:proofErr w:type="spellEnd"/>
      <w:r w:rsidR="002A4BF7">
        <w:rPr>
          <w:rFonts w:ascii="Calibri" w:hAnsi="Calibri" w:cs="Calibri"/>
          <w:color w:val="404040" w:themeColor="text1" w:themeTint="BF"/>
          <w:sz w:val="24"/>
          <w:szCs w:val="24"/>
        </w:rPr>
        <w:t xml:space="preserve"> file</w:t>
      </w:r>
    </w:p>
    <w:p w14:paraId="29147F25" w14:textId="77777777" w:rsidR="002A4BF7" w:rsidRDefault="002A4BF7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1D9A239" w14:textId="77777777" w:rsidR="002A4BF7" w:rsidRDefault="002A4BF7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103D1F9C" wp14:editId="44023C31">
            <wp:extent cx="5731510" cy="1659255"/>
            <wp:effectExtent l="0" t="0" r="2540" b="0"/>
            <wp:docPr id="472510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51067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672A9" w14:textId="77777777" w:rsidR="002A4BF7" w:rsidRDefault="002A4BF7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41D8410" w14:textId="77777777" w:rsidR="002A4BF7" w:rsidRDefault="002A4BF7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Apply this sample file in editor. </w:t>
      </w:r>
    </w:p>
    <w:p w14:paraId="20F371B5" w14:textId="438F1B77" w:rsidR="00907131" w:rsidRPr="005D354C" w:rsidRDefault="002A4BF7" w:rsidP="00FB73C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 </w:t>
      </w:r>
    </w:p>
    <w:p w14:paraId="4E5E4A87" w14:textId="23FAF554" w:rsidR="001F77C7" w:rsidRDefault="00A62733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6DA25B8C" wp14:editId="3D10DA9A">
            <wp:extent cx="5731510" cy="4966970"/>
            <wp:effectExtent l="0" t="0" r="2540" b="5080"/>
            <wp:docPr id="5771341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13410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6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CCE9D" w14:textId="77777777" w:rsidR="00C9276D" w:rsidRDefault="00C9276D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16EAFCF8" w14:textId="77777777" w:rsidR="00C9276D" w:rsidRPr="00FB73C4" w:rsidRDefault="00C9276D" w:rsidP="00FB73C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010B4A0A" w14:textId="2FA807B5" w:rsidR="00FB73C4" w:rsidRDefault="004916B3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5 </w:t>
      </w:r>
      <w:r w:rsidR="00D2562D">
        <w:rPr>
          <w:rFonts w:ascii="Calibri" w:hAnsi="Calibri" w:cs="Calibri"/>
          <w:color w:val="404040" w:themeColor="text1" w:themeTint="BF"/>
          <w:sz w:val="24"/>
          <w:szCs w:val="24"/>
        </w:rPr>
        <w:t xml:space="preserve">apply generate </w:t>
      </w:r>
      <w:proofErr w:type="spellStart"/>
      <w:proofErr w:type="gramStart"/>
      <w:r w:rsidR="00D2562D">
        <w:rPr>
          <w:rFonts w:ascii="Calibri" w:hAnsi="Calibri" w:cs="Calibri"/>
          <w:color w:val="404040" w:themeColor="text1" w:themeTint="BF"/>
          <w:sz w:val="24"/>
          <w:szCs w:val="24"/>
        </w:rPr>
        <w:t>package.json</w:t>
      </w:r>
      <w:proofErr w:type="spellEnd"/>
      <w:proofErr w:type="gramEnd"/>
      <w:r w:rsidR="00D2562D">
        <w:rPr>
          <w:rFonts w:ascii="Calibri" w:hAnsi="Calibri" w:cs="Calibri"/>
          <w:color w:val="404040" w:themeColor="text1" w:themeTint="BF"/>
          <w:sz w:val="24"/>
          <w:szCs w:val="24"/>
        </w:rPr>
        <w:t xml:space="preserve"> sever code to existing </w:t>
      </w:r>
      <w:proofErr w:type="spellStart"/>
      <w:r w:rsidR="00D2562D">
        <w:rPr>
          <w:rFonts w:ascii="Calibri" w:hAnsi="Calibri" w:cs="Calibri"/>
          <w:color w:val="404040" w:themeColor="text1" w:themeTint="BF"/>
          <w:sz w:val="24"/>
          <w:szCs w:val="24"/>
        </w:rPr>
        <w:t>package.json</w:t>
      </w:r>
      <w:proofErr w:type="spellEnd"/>
      <w:r w:rsidR="00D2562D">
        <w:rPr>
          <w:rFonts w:ascii="Calibri" w:hAnsi="Calibri" w:cs="Calibri"/>
          <w:color w:val="404040" w:themeColor="text1" w:themeTint="BF"/>
          <w:sz w:val="24"/>
          <w:szCs w:val="24"/>
        </w:rPr>
        <w:t xml:space="preserve"> code </w:t>
      </w:r>
    </w:p>
    <w:p w14:paraId="17BEE814" w14:textId="77777777" w:rsidR="00D2562D" w:rsidRDefault="00D2562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6F00917" w14:textId="05736DB4" w:rsidR="00D2562D" w:rsidRDefault="001C6C28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84446EB" wp14:editId="5943C029">
            <wp:extent cx="5731510" cy="3664585"/>
            <wp:effectExtent l="0" t="0" r="2540" b="0"/>
            <wp:docPr id="1480538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53804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71071" w14:textId="77777777" w:rsidR="001C6C28" w:rsidRDefault="001C6C28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D1C8F44" w14:textId="77777777" w:rsidR="00F3640D" w:rsidRDefault="00F3640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D02706B" w14:textId="77777777" w:rsidR="00D2562D" w:rsidRDefault="00D2562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F7BFC6D" w14:textId="2B97AAAD" w:rsidR="00D2562D" w:rsidRDefault="00F5029F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F5029F">
        <w:rPr>
          <w:rFonts w:ascii="Calibri" w:hAnsi="Calibri" w:cs="Calibri"/>
          <w:noProof/>
          <w:color w:val="404040" w:themeColor="text1" w:themeTint="BF"/>
          <w:sz w:val="24"/>
          <w:szCs w:val="24"/>
        </w:rPr>
        <w:drawing>
          <wp:inline distT="0" distB="0" distL="0" distR="0" wp14:anchorId="747B8790" wp14:editId="3F3D7AC6">
            <wp:extent cx="5731510" cy="3009265"/>
            <wp:effectExtent l="0" t="0" r="2540" b="635"/>
            <wp:docPr id="13693564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35649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D27A2" w14:textId="77777777" w:rsidR="00F5029F" w:rsidRDefault="00F5029F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F9B0B13" w14:textId="77777777" w:rsidR="00F5029F" w:rsidRDefault="00F5029F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60CBD35" w14:textId="7AAE520F" w:rsidR="00864E3D" w:rsidRDefault="00864E3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6 </w:t>
      </w:r>
      <w:r w:rsidRPr="00864E3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Start the JSON server</w:t>
      </w:r>
      <w:r w:rsidRPr="00864E3D">
        <w:rPr>
          <w:rFonts w:ascii="Calibri" w:hAnsi="Calibri" w:cs="Calibri"/>
          <w:color w:val="404040" w:themeColor="text1" w:themeTint="BF"/>
          <w:sz w:val="24"/>
          <w:szCs w:val="24"/>
        </w:rPr>
        <w:t>: In your terminal, run:</w:t>
      </w:r>
    </w:p>
    <w:p w14:paraId="14B23019" w14:textId="77777777" w:rsidR="00864E3D" w:rsidRDefault="00864E3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019294C4" w14:textId="4D337AE5" w:rsidR="00864E3D" w:rsidRDefault="00F3640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FE7BD5" wp14:editId="12794814">
            <wp:extent cx="5731510" cy="4017645"/>
            <wp:effectExtent l="0" t="0" r="2540" b="1905"/>
            <wp:docPr id="9535524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55245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2258F" w14:textId="77777777" w:rsidR="00965E74" w:rsidRDefault="00965E74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0081F8B6" w14:textId="77777777" w:rsidR="00965E74" w:rsidRDefault="00965E74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D9B4D5F" w14:textId="77777777" w:rsidR="00864E3D" w:rsidRDefault="00864E3D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2A7D6FA" w14:textId="77777777" w:rsidR="00A11097" w:rsidRDefault="00A11097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136EB59" w14:textId="77777777" w:rsidR="00A11097" w:rsidRDefault="00A11097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B5EBFEE" w14:textId="1CF353E2" w:rsidR="001C6C28" w:rsidRDefault="001C6C28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noProof/>
        </w:rPr>
        <w:drawing>
          <wp:inline distT="0" distB="0" distL="0" distR="0" wp14:anchorId="3DE5BAAD" wp14:editId="0C70443A">
            <wp:extent cx="5731510" cy="2188210"/>
            <wp:effectExtent l="0" t="0" r="2540" b="2540"/>
            <wp:docPr id="1563274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327447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2274F" w14:textId="77777777" w:rsidR="001C6C28" w:rsidRDefault="001C6C28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79727B9" w14:textId="77777777" w:rsidR="00A11097" w:rsidRDefault="00A11097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33A1EA6" w14:textId="02EF7639" w:rsidR="00864E3D" w:rsidRDefault="00A94D3F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7 </w:t>
      </w:r>
      <w:r w:rsidR="00D824E4">
        <w:rPr>
          <w:rFonts w:ascii="Calibri" w:hAnsi="Calibri" w:cs="Calibri"/>
          <w:color w:val="404040" w:themeColor="text1" w:themeTint="BF"/>
          <w:sz w:val="24"/>
          <w:szCs w:val="24"/>
        </w:rPr>
        <w:t xml:space="preserve">create API call in react </w:t>
      </w:r>
      <w:proofErr w:type="spellStart"/>
      <w:r w:rsidR="00D824E4">
        <w:rPr>
          <w:rFonts w:ascii="Calibri" w:hAnsi="Calibri" w:cs="Calibri"/>
          <w:color w:val="404040" w:themeColor="text1" w:themeTint="BF"/>
          <w:sz w:val="24"/>
          <w:szCs w:val="24"/>
        </w:rPr>
        <w:t>js</w:t>
      </w:r>
      <w:proofErr w:type="spellEnd"/>
      <w:r w:rsidR="00D824E4">
        <w:rPr>
          <w:rFonts w:ascii="Calibri" w:hAnsi="Calibri" w:cs="Calibri"/>
          <w:color w:val="404040" w:themeColor="text1" w:themeTint="BF"/>
          <w:sz w:val="24"/>
          <w:szCs w:val="24"/>
        </w:rPr>
        <w:t xml:space="preserve">. </w:t>
      </w:r>
    </w:p>
    <w:p w14:paraId="03630E98" w14:textId="77777777" w:rsidR="00D824E4" w:rsidRDefault="00D824E4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33923F5" w14:textId="7A81E702" w:rsidR="00877B74" w:rsidRPr="00877B74" w:rsidRDefault="00877B74" w:rsidP="004916B3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apiService.js </w:t>
      </w:r>
    </w:p>
    <w:p w14:paraId="580D4042" w14:textId="77777777" w:rsidR="00877B74" w:rsidRDefault="00877B74" w:rsidP="004916B3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4352867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//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filepath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: /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src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/apiService.js</w:t>
      </w:r>
    </w:p>
    <w:p w14:paraId="3D00DD06" w14:textId="77777777" w:rsidR="00C36150" w:rsidRDefault="00C3615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65BF36D" w14:textId="45468248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lastRenderedPageBreak/>
        <w:t xml:space="preserve">impor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xios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from '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xios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';</w:t>
      </w:r>
    </w:p>
    <w:p w14:paraId="009667C1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51711B6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const API_URL = 'http://localhost:5000';</w:t>
      </w:r>
    </w:p>
    <w:p w14:paraId="010F283F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D87AF8C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export cons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getDepartments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= async () =&gt; {</w:t>
      </w:r>
    </w:p>
    <w:p w14:paraId="196667F7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const response = awai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xios.get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(`${API_URL}/departments`);</w:t>
      </w:r>
    </w:p>
    <w:p w14:paraId="08AF2AC0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return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response.data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;</w:t>
      </w:r>
    </w:p>
    <w:p w14:paraId="4307CE2F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};</w:t>
      </w:r>
    </w:p>
    <w:p w14:paraId="1D7DB106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9FD05BF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export cons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getStudents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= async () =&gt; {</w:t>
      </w:r>
    </w:p>
    <w:p w14:paraId="7AD27708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const response = awai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xios.get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(`${API_URL}/students`);</w:t>
      </w:r>
    </w:p>
    <w:p w14:paraId="772D577A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return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response.data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;</w:t>
      </w:r>
    </w:p>
    <w:p w14:paraId="2181E0FA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};</w:t>
      </w:r>
    </w:p>
    <w:p w14:paraId="0EA0A1D4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36CEEAC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export cons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ddDepartment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= async (department) =&gt; {</w:t>
      </w:r>
    </w:p>
    <w:p w14:paraId="450D2037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const response = awai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xios.post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(`${API_URL}/departments`, department);</w:t>
      </w:r>
    </w:p>
    <w:p w14:paraId="2399AEC1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return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response.data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;</w:t>
      </w:r>
    </w:p>
    <w:p w14:paraId="59D1F49C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};</w:t>
      </w:r>
    </w:p>
    <w:p w14:paraId="66A1DDFC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ACDFA2A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export cons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ddStudent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= async (student) =&gt; {</w:t>
      </w:r>
    </w:p>
    <w:p w14:paraId="7B03137E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const response = await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axios.post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(`${API_URL}/students`, student);</w:t>
      </w:r>
    </w:p>
    <w:p w14:paraId="400FBAE4" w14:textId="77777777" w:rsidR="00877B74" w:rsidRP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 xml:space="preserve">  return </w:t>
      </w:r>
      <w:proofErr w:type="spellStart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response.data</w:t>
      </w:r>
      <w:proofErr w:type="spellEnd"/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;</w:t>
      </w:r>
    </w:p>
    <w:p w14:paraId="011ABEF3" w14:textId="368188E2" w:rsid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 w:rsidRPr="00877B74">
        <w:rPr>
          <w:rFonts w:ascii="Calibri" w:hAnsi="Calibri" w:cs="Calibri"/>
          <w:color w:val="404040" w:themeColor="text1" w:themeTint="BF"/>
          <w:sz w:val="24"/>
          <w:szCs w:val="24"/>
        </w:rPr>
        <w:t>};</w:t>
      </w:r>
    </w:p>
    <w:p w14:paraId="4BC8FC41" w14:textId="77777777" w:rsid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3045169" w14:textId="77777777" w:rsidR="00877B74" w:rsidRDefault="00877B74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1CFAE04" w14:textId="342911C8" w:rsidR="00020E49" w:rsidRDefault="00020E49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>Apply this code to editor</w:t>
      </w:r>
      <w:r w:rsidR="00FC677B">
        <w:rPr>
          <w:rFonts w:ascii="Calibri" w:hAnsi="Calibri" w:cs="Calibri"/>
          <w:color w:val="404040" w:themeColor="text1" w:themeTint="BF"/>
          <w:sz w:val="24"/>
          <w:szCs w:val="24"/>
        </w:rPr>
        <w:t xml:space="preserve"> and save with file name as </w:t>
      </w:r>
      <w:r w:rsidR="00FC677B" w:rsidRPr="00FC677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piService.js</w:t>
      </w:r>
      <w:r w:rsidR="00FC677B">
        <w:rPr>
          <w:rFonts w:ascii="Calibri" w:hAnsi="Calibri" w:cs="Calibri"/>
          <w:color w:val="404040" w:themeColor="text1" w:themeTint="BF"/>
          <w:sz w:val="24"/>
          <w:szCs w:val="24"/>
        </w:rPr>
        <w:t xml:space="preserve"> inside </w:t>
      </w:r>
      <w:proofErr w:type="spellStart"/>
      <w:r w:rsidR="00FC677B">
        <w:rPr>
          <w:rFonts w:ascii="Calibri" w:hAnsi="Calibri" w:cs="Calibri"/>
          <w:color w:val="404040" w:themeColor="text1" w:themeTint="BF"/>
          <w:sz w:val="24"/>
          <w:szCs w:val="24"/>
        </w:rPr>
        <w:t>src</w:t>
      </w:r>
      <w:proofErr w:type="spellEnd"/>
      <w:r w:rsidR="00FC677B">
        <w:rPr>
          <w:rFonts w:ascii="Calibri" w:hAnsi="Calibri" w:cs="Calibri"/>
          <w:color w:val="404040" w:themeColor="text1" w:themeTint="BF"/>
          <w:sz w:val="24"/>
          <w:szCs w:val="24"/>
        </w:rPr>
        <w:t xml:space="preserve"> folder. </w:t>
      </w: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 </w:t>
      </w:r>
    </w:p>
    <w:p w14:paraId="5126DD5B" w14:textId="77777777" w:rsidR="00020E49" w:rsidRDefault="00020E49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777D5E6" w14:textId="77777777" w:rsidR="00FC677B" w:rsidRDefault="00FC677B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0F3CE6F" w14:textId="77777777" w:rsidR="00A11097" w:rsidRPr="00A11097" w:rsidRDefault="00A11097" w:rsidP="00A11097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8 </w:t>
      </w:r>
      <w:r w:rsidRPr="00A11097">
        <w:rPr>
          <w:rFonts w:ascii="Calibri" w:hAnsi="Calibri" w:cs="Calibri"/>
          <w:b/>
          <w:bCs/>
          <w:color w:val="404040" w:themeColor="text1" w:themeTint="BF"/>
          <w:lang w:val="en-IN"/>
        </w:rPr>
        <w:t>Create Components to Display Data</w:t>
      </w:r>
    </w:p>
    <w:p w14:paraId="54436F76" w14:textId="0697F918" w:rsidR="00A11097" w:rsidRPr="00A11097" w:rsidRDefault="00A11097" w:rsidP="00E8503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A1109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reate a </w:t>
      </w:r>
      <w:proofErr w:type="gramStart"/>
      <w:r w:rsidRPr="00A1109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epartments</w:t>
      </w:r>
      <w:proofErr w:type="gramEnd"/>
      <w:r w:rsidRPr="00A1109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 component</w:t>
      </w:r>
      <w:r w:rsidRPr="00A11097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Create a new file </w:t>
      </w:r>
      <w:proofErr w:type="spellStart"/>
      <w:r w:rsidRPr="00A11097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epartments.js</w:t>
      </w:r>
      <w:r w:rsidR="00D2674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x</w:t>
      </w:r>
      <w:proofErr w:type="spellEnd"/>
      <w:r w:rsidRPr="00A11097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in the </w:t>
      </w:r>
      <w:proofErr w:type="spellStart"/>
      <w:r w:rsidRPr="00A11097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A11097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directory with the following content:</w:t>
      </w:r>
    </w:p>
    <w:p w14:paraId="53B52AF1" w14:textId="3A17D484" w:rsidR="00A11097" w:rsidRDefault="00A11097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61AD68D" w14:textId="3C93DAC6" w:rsidR="00E85032" w:rsidRPr="006D49E2" w:rsidRDefault="006D49E2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proofErr w:type="spellStart"/>
      <w:r w:rsidRPr="006D49E2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Department.js</w:t>
      </w:r>
      <w:r w:rsidR="001800F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x</w:t>
      </w:r>
      <w:proofErr w:type="spellEnd"/>
      <w:r w:rsidRPr="006D49E2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</w:p>
    <w:p w14:paraId="44509BCF" w14:textId="77777777" w:rsidR="006D49E2" w:rsidRDefault="006D49E2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AD5A894" w14:textId="77777777" w:rsidR="00A11097" w:rsidRDefault="00A11097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E6E8149" w14:textId="10F03CCD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epath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/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s.js</w:t>
      </w:r>
      <w:r w:rsidR="00E5154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x</w:t>
      </w:r>
      <w:proofErr w:type="spellEnd"/>
    </w:p>
    <w:p w14:paraId="68D92985" w14:textId="77777777" w:rsidR="00C36150" w:rsidRDefault="00C36150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062C57A" w14:textId="73A05491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React, </w:t>
      </w:r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;</w:t>
      </w:r>
    </w:p>
    <w:p w14:paraId="183ED22F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tDepartments</w:t>
      </w:r>
      <w:proofErr w:type="spellEnd"/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iService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3D12081A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7CD9BAB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Departments = () =&gt; {</w:t>
      </w:r>
    </w:p>
    <w:p w14:paraId="25D9E13D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departments,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s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[]);</w:t>
      </w:r>
    </w:p>
    <w:p w14:paraId="32A2AD37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5DBD878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 =&gt; {</w:t>
      </w:r>
    </w:p>
    <w:p w14:paraId="7E0C43FD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etchDepartments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async () =&gt; {</w:t>
      </w:r>
    </w:p>
    <w:p w14:paraId="37993D4B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data = await </w:t>
      </w:r>
      <w:proofErr w:type="spellStart"/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tDepartments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0CD12DCE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      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s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data);</w:t>
      </w:r>
    </w:p>
    <w:p w14:paraId="4FD6FD38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};</w:t>
      </w:r>
    </w:p>
    <w:p w14:paraId="05BD2ED4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etchDepartments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45BA3A8E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 []);</w:t>
      </w:r>
    </w:p>
    <w:p w14:paraId="146534A0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9A0AC34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73FB04B4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div&gt;</w:t>
      </w:r>
    </w:p>
    <w:p w14:paraId="7FF067F8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h2&gt;Departments&lt;/h2&gt;</w:t>
      </w:r>
    </w:p>
    <w:p w14:paraId="44D19B97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384ACB7E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{</w:t>
      </w:r>
      <w:proofErr w:type="spellStart"/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s.map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 =&gt; (</w:t>
      </w:r>
    </w:p>
    <w:p w14:paraId="286D803C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lt;li key={department.id}&gt;{</w:t>
      </w:r>
      <w:proofErr w:type="spellStart"/>
      <w:proofErr w:type="gram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.departmentName</w:t>
      </w:r>
      <w:proofErr w:type="spellEnd"/>
      <w:proofErr w:type="gram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li&gt;</w:t>
      </w:r>
    </w:p>
    <w:p w14:paraId="0BDD4103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))}</w:t>
      </w:r>
    </w:p>
    <w:p w14:paraId="4213C0F1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</w:t>
      </w:r>
      <w:proofErr w:type="spellStart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0ADDC7E1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7949AC8C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1A6D5E57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70C8DD3C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4DC3863" w14:textId="77777777" w:rsidR="006D49E2" w:rsidRPr="006D49E2" w:rsidRDefault="006D49E2" w:rsidP="006D49E2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6D49E2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port default Departments;</w:t>
      </w:r>
    </w:p>
    <w:p w14:paraId="45F3DCC6" w14:textId="77777777" w:rsidR="006D49E2" w:rsidRDefault="006D49E2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7740600" w14:textId="77777777" w:rsidR="006D49E2" w:rsidRDefault="006D49E2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65D74B5" w14:textId="0CD7B7C8" w:rsidR="006D49E2" w:rsidRDefault="006D49E2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9 </w:t>
      </w:r>
      <w:r w:rsidR="0053088C" w:rsidRPr="0053088C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Create a </w:t>
      </w:r>
      <w:proofErr w:type="gramStart"/>
      <w:r w:rsidR="0053088C" w:rsidRPr="0053088C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Students</w:t>
      </w:r>
      <w:proofErr w:type="gramEnd"/>
      <w:r w:rsidR="0053088C" w:rsidRPr="0053088C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 component</w:t>
      </w:r>
      <w:r w:rsidR="0053088C" w:rsidRPr="0053088C">
        <w:rPr>
          <w:rFonts w:ascii="Calibri" w:hAnsi="Calibri" w:cs="Calibri"/>
          <w:color w:val="404040" w:themeColor="text1" w:themeTint="BF"/>
          <w:sz w:val="24"/>
          <w:szCs w:val="24"/>
        </w:rPr>
        <w:t>: Create a new file Students.js in the </w:t>
      </w:r>
      <w:proofErr w:type="spellStart"/>
      <w:r w:rsidR="0053088C" w:rsidRPr="0053088C">
        <w:rPr>
          <w:rFonts w:ascii="Calibri" w:hAnsi="Calibri" w:cs="Calibri"/>
          <w:color w:val="404040" w:themeColor="text1" w:themeTint="BF"/>
          <w:sz w:val="24"/>
          <w:szCs w:val="24"/>
        </w:rPr>
        <w:t>src</w:t>
      </w:r>
      <w:proofErr w:type="spellEnd"/>
      <w:r w:rsidR="0053088C" w:rsidRPr="0053088C">
        <w:rPr>
          <w:rFonts w:ascii="Calibri" w:hAnsi="Calibri" w:cs="Calibri"/>
          <w:color w:val="404040" w:themeColor="text1" w:themeTint="BF"/>
          <w:sz w:val="24"/>
          <w:szCs w:val="24"/>
        </w:rPr>
        <w:t> directory with the following content:</w:t>
      </w:r>
    </w:p>
    <w:p w14:paraId="18DAD9B4" w14:textId="77777777" w:rsidR="0053088C" w:rsidRDefault="0053088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D33C4C3" w14:textId="49BEECEB" w:rsidR="0053088C" w:rsidRPr="0053088C" w:rsidRDefault="0053088C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proofErr w:type="spellStart"/>
      <w:r w:rsidRPr="0053088C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Students.js</w:t>
      </w:r>
      <w:r w:rsidR="001800F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x</w:t>
      </w:r>
      <w:proofErr w:type="spellEnd"/>
      <w:r w:rsidRPr="0053088C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</w:p>
    <w:p w14:paraId="2C39D1BD" w14:textId="77777777" w:rsidR="0053088C" w:rsidRDefault="0053088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F2D86A1" w14:textId="02FDBE40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epath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/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s.js</w:t>
      </w:r>
      <w:r w:rsidR="00D95D71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x</w:t>
      </w:r>
      <w:proofErr w:type="spellEnd"/>
    </w:p>
    <w:p w14:paraId="30929F69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React, </w:t>
      </w:r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;</w:t>
      </w:r>
    </w:p>
    <w:p w14:paraId="03FA5F95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tStudents</w:t>
      </w:r>
      <w:proofErr w:type="spellEnd"/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iService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373181D7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14EDD1E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Students = () =&gt; {</w:t>
      </w:r>
    </w:p>
    <w:p w14:paraId="49856A5D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students,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tudents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[]);</w:t>
      </w:r>
    </w:p>
    <w:p w14:paraId="1E4E60E8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FE87188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 =&gt; {</w:t>
      </w:r>
    </w:p>
    <w:p w14:paraId="535852A9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etchStudents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async () =&gt; {</w:t>
      </w:r>
    </w:p>
    <w:p w14:paraId="7E67F894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data = await </w:t>
      </w:r>
      <w:proofErr w:type="spellStart"/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tStudents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75B84823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tudents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data);</w:t>
      </w:r>
    </w:p>
    <w:p w14:paraId="39B46904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};</w:t>
      </w:r>
    </w:p>
    <w:p w14:paraId="592D937F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etchStudents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44804F32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 []);</w:t>
      </w:r>
    </w:p>
    <w:p w14:paraId="096B05C3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9C8C016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557DF950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div&gt;</w:t>
      </w:r>
    </w:p>
    <w:p w14:paraId="5CD24C6D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h2&gt;Students&lt;/h2&gt;</w:t>
      </w:r>
    </w:p>
    <w:p w14:paraId="0ACACDB0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2141957B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{</w:t>
      </w:r>
      <w:proofErr w:type="spellStart"/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s.map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 =&gt; (</w:t>
      </w:r>
    </w:p>
    <w:p w14:paraId="6C106087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lt;li key={student.id}&gt;{</w:t>
      </w:r>
      <w:proofErr w:type="spellStart"/>
      <w:proofErr w:type="gram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.studentName</w:t>
      </w:r>
      <w:proofErr w:type="spellEnd"/>
      <w:proofErr w:type="gram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lt;/li&gt;</w:t>
      </w:r>
    </w:p>
    <w:p w14:paraId="4B541ADF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        ))}</w:t>
      </w:r>
    </w:p>
    <w:p w14:paraId="7497B25A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</w:t>
      </w:r>
      <w:proofErr w:type="spellStart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&gt;</w:t>
      </w:r>
    </w:p>
    <w:p w14:paraId="7AA222A0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39173EC0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4BCF1182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61DF862F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2BB0BC" w14:textId="77777777" w:rsidR="0053088C" w:rsidRPr="0053088C" w:rsidRDefault="0053088C" w:rsidP="0053088C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3088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port default Students;</w:t>
      </w:r>
    </w:p>
    <w:p w14:paraId="6883AC64" w14:textId="77777777" w:rsidR="0053088C" w:rsidRDefault="0053088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64AAEC6A" w14:textId="77777777" w:rsidR="0053088C" w:rsidRDefault="0053088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91C3329" w14:textId="745900B4" w:rsidR="002637D3" w:rsidRPr="00C36150" w:rsidRDefault="002637D3" w:rsidP="00C36150">
      <w:pPr>
        <w:pStyle w:val="ListParagraph"/>
        <w:numPr>
          <w:ilvl w:val="1"/>
          <w:numId w:val="13"/>
        </w:num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lang w:val="en-IN"/>
        </w:rPr>
      </w:pPr>
      <w:r w:rsidRPr="00C36150">
        <w:rPr>
          <w:rFonts w:ascii="Calibri" w:hAnsi="Calibri" w:cs="Calibri"/>
          <w:b/>
          <w:bCs/>
          <w:color w:val="404040" w:themeColor="text1" w:themeTint="BF"/>
          <w:lang w:val="en-IN"/>
        </w:rPr>
        <w:t>Integrate Components in App</w:t>
      </w:r>
    </w:p>
    <w:p w14:paraId="3AEC234F" w14:textId="77777777" w:rsidR="00C36150" w:rsidRPr="00C36150" w:rsidRDefault="00C36150" w:rsidP="00C3615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9E38164" w14:textId="1A7C01F8" w:rsidR="002637D3" w:rsidRPr="00C36150" w:rsidRDefault="002637D3" w:rsidP="00C3615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3615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pdate </w:t>
      </w:r>
      <w:proofErr w:type="spellStart"/>
      <w:r w:rsidRPr="00C3615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pp.js</w:t>
      </w:r>
      <w:r w:rsidR="00C01AA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x</w:t>
      </w:r>
      <w:proofErr w:type="spellEnd"/>
      <w:r w:rsidRPr="00C3615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Open </w:t>
      </w:r>
      <w:proofErr w:type="spellStart"/>
      <w:r w:rsidRPr="00C3615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C3615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</w:t>
      </w:r>
      <w:proofErr w:type="spellStart"/>
      <w:r w:rsidRPr="00C3615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.js</w:t>
      </w:r>
      <w:r w:rsidR="00C01AA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x</w:t>
      </w:r>
      <w:proofErr w:type="spellEnd"/>
      <w:r w:rsidRPr="00C3615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and update it to include the new components:</w:t>
      </w:r>
    </w:p>
    <w:p w14:paraId="0ACCF2DF" w14:textId="77E79677" w:rsidR="0053088C" w:rsidRDefault="0053088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5B99685E" w14:textId="2264553F" w:rsidR="002637D3" w:rsidRPr="00DA39CE" w:rsidRDefault="00DA39CE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proofErr w:type="spellStart"/>
      <w:r w:rsidRPr="00DA39CE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pp.js</w:t>
      </w:r>
      <w:r w:rsidR="00C01AA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x</w:t>
      </w:r>
      <w:proofErr w:type="spellEnd"/>
      <w:r w:rsidRPr="00DA39CE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</w:p>
    <w:p w14:paraId="3C9D9495" w14:textId="77777777" w:rsidR="00C01AAF" w:rsidRDefault="00C01AAF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AD76521" w14:textId="7E2716AB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epath</w:t>
      </w:r>
      <w:proofErr w:type="spell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/</w:t>
      </w:r>
      <w:proofErr w:type="spell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</w:t>
      </w:r>
      <w:proofErr w:type="spell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.js</w:t>
      </w:r>
      <w:r w:rsidR="00C3615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x</w:t>
      </w:r>
      <w:proofErr w:type="spellEnd"/>
    </w:p>
    <w:p w14:paraId="0AA73D21" w14:textId="77777777" w:rsidR="00C01AAF" w:rsidRDefault="00C01AAF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44F7123" w14:textId="0459F8B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ort React from 'react';</w:t>
      </w:r>
    </w:p>
    <w:p w14:paraId="26B436DD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Departments from </w:t>
      </w:r>
      <w:proofErr w:type="gram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s';</w:t>
      </w:r>
    </w:p>
    <w:p w14:paraId="6AA98C88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Students from </w:t>
      </w:r>
      <w:proofErr w:type="gram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s';</w:t>
      </w:r>
    </w:p>
    <w:p w14:paraId="05812BDB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77C19FE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function </w:t>
      </w:r>
      <w:proofErr w:type="gram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(</w:t>
      </w:r>
      <w:proofErr w:type="gram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 {</w:t>
      </w:r>
    </w:p>
    <w:p w14:paraId="7EFE1044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73C30F97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App"&gt;</w:t>
      </w:r>
    </w:p>
    <w:p w14:paraId="1D39FCAF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header </w:t>
      </w:r>
      <w:proofErr w:type="spellStart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App-header"&gt;</w:t>
      </w:r>
    </w:p>
    <w:p w14:paraId="549F7D8B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h1&gt;React Demo API App&lt;/h1&gt;</w:t>
      </w:r>
    </w:p>
    <w:p w14:paraId="05A031A4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Departments /&gt;</w:t>
      </w:r>
    </w:p>
    <w:p w14:paraId="6D9D0285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Students /&gt;</w:t>
      </w:r>
    </w:p>
    <w:p w14:paraId="3B768D05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header&gt;</w:t>
      </w:r>
    </w:p>
    <w:p w14:paraId="4E0CD773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5DB2406D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1A5E73C9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48CA5DC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2C3B979" w14:textId="77777777" w:rsidR="00DA39CE" w:rsidRPr="00DA39CE" w:rsidRDefault="00DA39CE" w:rsidP="00DA39C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A39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port default App;</w:t>
      </w:r>
    </w:p>
    <w:p w14:paraId="6B503E74" w14:textId="77777777" w:rsidR="00DA39CE" w:rsidRDefault="00DA39CE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09D0EC2" w14:textId="77777777" w:rsidR="00DA39CE" w:rsidRDefault="00DA39CE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FA355E6" w14:textId="53C6847F" w:rsidR="00DA39CE" w:rsidRDefault="00B62EC3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proofErr w:type="gramStart"/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11 </w:t>
      </w:r>
      <w:r w:rsidR="00F05329">
        <w:rPr>
          <w:rFonts w:ascii="Calibri" w:hAnsi="Calibri" w:cs="Calibri"/>
          <w:color w:val="404040" w:themeColor="text1" w:themeTint="BF"/>
          <w:sz w:val="24"/>
          <w:szCs w:val="24"/>
        </w:rPr>
        <w:t>:</w:t>
      </w:r>
      <w:proofErr w:type="gramEnd"/>
      <w:r w:rsidR="00F05329">
        <w:rPr>
          <w:rFonts w:ascii="Calibri" w:hAnsi="Calibri" w:cs="Calibri"/>
          <w:color w:val="404040" w:themeColor="text1" w:themeTint="BF"/>
          <w:sz w:val="24"/>
          <w:szCs w:val="24"/>
        </w:rPr>
        <w:t xml:space="preserve"> If you need to add </w:t>
      </w:r>
      <w:proofErr w:type="spellStart"/>
      <w:r w:rsidR="00F05329">
        <w:rPr>
          <w:rFonts w:ascii="Calibri" w:hAnsi="Calibri" w:cs="Calibri"/>
          <w:color w:val="404040" w:themeColor="text1" w:themeTint="BF"/>
          <w:sz w:val="24"/>
          <w:szCs w:val="24"/>
        </w:rPr>
        <w:t>Add</w:t>
      </w:r>
      <w:proofErr w:type="spellEnd"/>
      <w:r w:rsidR="00F05329">
        <w:rPr>
          <w:rFonts w:ascii="Calibri" w:hAnsi="Calibri" w:cs="Calibri"/>
          <w:color w:val="404040" w:themeColor="text1" w:themeTint="BF"/>
          <w:sz w:val="24"/>
          <w:szCs w:val="24"/>
        </w:rPr>
        <w:t xml:space="preserve"> operation on Student and Department ask for the prompt message. </w:t>
      </w:r>
    </w:p>
    <w:p w14:paraId="0382E28E" w14:textId="27A1C4CC" w:rsidR="001502AC" w:rsidRDefault="001502A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>“</w:t>
      </w:r>
      <w:proofErr w:type="gramStart"/>
      <w:r w:rsidRPr="001502AC">
        <w:rPr>
          <w:rFonts w:ascii="Calibri" w:hAnsi="Calibri" w:cs="Calibri"/>
          <w:color w:val="404040" w:themeColor="text1" w:themeTint="BF"/>
          <w:sz w:val="24"/>
          <w:szCs w:val="24"/>
        </w:rPr>
        <w:t>please</w:t>
      </w:r>
      <w:proofErr w:type="gramEnd"/>
      <w:r w:rsidRPr="001502AC">
        <w:rPr>
          <w:rFonts w:ascii="Calibri" w:hAnsi="Calibri" w:cs="Calibri"/>
          <w:color w:val="404040" w:themeColor="text1" w:themeTint="BF"/>
          <w:sz w:val="24"/>
          <w:szCs w:val="24"/>
        </w:rPr>
        <w:t xml:space="preserve"> provide the code for add Student and </w:t>
      </w:r>
      <w:proofErr w:type="spellStart"/>
      <w:r w:rsidRPr="001502AC">
        <w:rPr>
          <w:rFonts w:ascii="Calibri" w:hAnsi="Calibri" w:cs="Calibri"/>
          <w:color w:val="404040" w:themeColor="text1" w:themeTint="BF"/>
          <w:sz w:val="24"/>
          <w:szCs w:val="24"/>
        </w:rPr>
        <w:t>deparment</w:t>
      </w:r>
      <w:proofErr w:type="spellEnd"/>
      <w:r w:rsidRPr="001502AC">
        <w:rPr>
          <w:rFonts w:ascii="Calibri" w:hAnsi="Calibri" w:cs="Calibri"/>
          <w:color w:val="404040" w:themeColor="text1" w:themeTint="BF"/>
          <w:sz w:val="24"/>
          <w:szCs w:val="24"/>
        </w:rPr>
        <w:t xml:space="preserve"> must be react </w:t>
      </w:r>
      <w:proofErr w:type="spellStart"/>
      <w:r w:rsidRPr="001502AC">
        <w:rPr>
          <w:rFonts w:ascii="Calibri" w:hAnsi="Calibri" w:cs="Calibri"/>
          <w:color w:val="404040" w:themeColor="text1" w:themeTint="BF"/>
          <w:sz w:val="24"/>
          <w:szCs w:val="24"/>
        </w:rPr>
        <w:t>js</w:t>
      </w:r>
      <w:proofErr w:type="spellEnd"/>
      <w:r w:rsidRPr="001502AC">
        <w:rPr>
          <w:rFonts w:ascii="Calibri" w:hAnsi="Calibri" w:cs="Calibri"/>
          <w:color w:val="404040" w:themeColor="text1" w:themeTint="BF"/>
          <w:sz w:val="24"/>
          <w:szCs w:val="24"/>
        </w:rPr>
        <w:t xml:space="preserve"> component</w:t>
      </w:r>
      <w:r>
        <w:rPr>
          <w:rFonts w:ascii="Calibri" w:hAnsi="Calibri" w:cs="Calibri"/>
          <w:color w:val="404040" w:themeColor="text1" w:themeTint="BF"/>
          <w:sz w:val="24"/>
          <w:szCs w:val="24"/>
        </w:rPr>
        <w:t>”</w:t>
      </w:r>
    </w:p>
    <w:p w14:paraId="2F5FCF30" w14:textId="77777777" w:rsidR="001502AC" w:rsidRDefault="001502A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A6157B7" w14:textId="77777777" w:rsidR="001502AC" w:rsidRDefault="001502AC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A678431" w14:textId="62A0D2CA" w:rsidR="008C662D" w:rsidRDefault="008C662D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12 </w:t>
      </w:r>
      <w:r w:rsidRPr="008C662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Create </w:t>
      </w:r>
      <w:proofErr w:type="spellStart"/>
      <w:r w:rsidRPr="008C662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ddDepartment.js</w:t>
      </w:r>
      <w:r w:rsidR="00C01AA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x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</w:rPr>
        <w:t>: Create a new file 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</w:rPr>
        <w:t>AddDepartment.js</w:t>
      </w:r>
      <w:r w:rsidR="00C01AAF">
        <w:rPr>
          <w:rFonts w:ascii="Calibri" w:hAnsi="Calibri" w:cs="Calibri"/>
          <w:color w:val="404040" w:themeColor="text1" w:themeTint="BF"/>
          <w:sz w:val="24"/>
          <w:szCs w:val="24"/>
        </w:rPr>
        <w:t>x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</w:rPr>
        <w:t> in the 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</w:rPr>
        <w:t>src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</w:rPr>
        <w:t> directory with the following content:</w:t>
      </w:r>
    </w:p>
    <w:p w14:paraId="65CF1948" w14:textId="77777777" w:rsidR="008C662D" w:rsidRDefault="008C662D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5EA682E" w14:textId="4EC37523" w:rsidR="008C662D" w:rsidRPr="008C662D" w:rsidRDefault="008C662D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8C662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ddDepartment</w:t>
      </w:r>
      <w:r w:rsidR="00C01AAF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x</w:t>
      </w:r>
      <w:r w:rsidRPr="008C662D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.js </w:t>
      </w:r>
    </w:p>
    <w:p w14:paraId="73AABF67" w14:textId="3B718CD1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epath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/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AddDepartment</w:t>
      </w:r>
      <w:r w:rsidR="00C01AA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x</w:t>
      </w: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js</w:t>
      </w:r>
    </w:p>
    <w:p w14:paraId="787DC32F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import React, </w:t>
      </w:r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;</w:t>
      </w:r>
    </w:p>
    <w:p w14:paraId="0BB5CA27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iServic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5818F92E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11C50B2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() =&gt; {</w:t>
      </w:r>
    </w:p>
    <w:p w14:paraId="4650A796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Nam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Nam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;</w:t>
      </w:r>
    </w:p>
    <w:p w14:paraId="1F3A070D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02D443C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Submi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async (e) =&gt; {</w:t>
      </w:r>
    </w:p>
    <w:p w14:paraId="339F625A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.preventDefault</w:t>
      </w:r>
      <w:proofErr w:type="spellEnd"/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;</w:t>
      </w:r>
    </w:p>
    <w:p w14:paraId="048CE526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newDepartmen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</w:t>
      </w:r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Name</w:t>
      </w:r>
      <w:proofErr w:type="spellEnd"/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;</w:t>
      </w:r>
    </w:p>
    <w:p w14:paraId="2C3F9D1A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await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newDepartmen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1F7AAE10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Nam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;</w:t>
      </w:r>
    </w:p>
    <w:p w14:paraId="40745775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;</w:t>
      </w:r>
    </w:p>
    <w:p w14:paraId="4A4BED75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DE1860E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2FE0BE26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div&gt;</w:t>
      </w:r>
    </w:p>
    <w:p w14:paraId="5BEB8355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h2&gt;Add Department&lt;/h2&gt;</w:t>
      </w:r>
    </w:p>
    <w:p w14:paraId="751A3150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form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Submi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Submi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gt;</w:t>
      </w:r>
    </w:p>
    <w:p w14:paraId="08E2B750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input</w:t>
      </w:r>
    </w:p>
    <w:p w14:paraId="7C9F253E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type="text"</w:t>
      </w:r>
    </w:p>
    <w:p w14:paraId="0064A9AC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value={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Nam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0CDDF90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hang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={(e) =&gt;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Nam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.target</w:t>
      </w:r>
      <w:proofErr w:type="gram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value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}</w:t>
      </w:r>
    </w:p>
    <w:p w14:paraId="65065401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placeholder="Department Name"</w:t>
      </w:r>
    </w:p>
    <w:p w14:paraId="3ED19789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required</w:t>
      </w:r>
    </w:p>
    <w:p w14:paraId="09AF2F33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/&gt;</w:t>
      </w:r>
    </w:p>
    <w:p w14:paraId="20B2757F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button type="submit"&gt;Add Department&lt;/button&gt;</w:t>
      </w:r>
    </w:p>
    <w:p w14:paraId="795244ED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form&gt;</w:t>
      </w:r>
    </w:p>
    <w:p w14:paraId="642B365A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68D0F714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33A3B90C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2AFEC1B9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A5AB12C" w14:textId="77777777" w:rsidR="008C662D" w:rsidRPr="008C662D" w:rsidRDefault="008C662D" w:rsidP="008C662D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export default </w:t>
      </w:r>
      <w:proofErr w:type="spellStart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r w:rsidRPr="008C662D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3B597F0B" w14:textId="77777777" w:rsidR="008C662D" w:rsidRDefault="008C662D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0B59E02" w14:textId="77777777" w:rsidR="008C662D" w:rsidRDefault="008C662D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71F0693" w14:textId="77777777" w:rsidR="00587630" w:rsidRPr="00587630" w:rsidRDefault="008C662D" w:rsidP="00587630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13 </w:t>
      </w:r>
      <w:r w:rsidR="00587630" w:rsidRPr="00587630">
        <w:rPr>
          <w:rFonts w:ascii="Calibri" w:hAnsi="Calibri" w:cs="Calibri"/>
          <w:b/>
          <w:bCs/>
          <w:color w:val="404040" w:themeColor="text1" w:themeTint="BF"/>
          <w:lang w:val="en-IN"/>
        </w:rPr>
        <w:t xml:space="preserve">Create </w:t>
      </w:r>
      <w:proofErr w:type="spellStart"/>
      <w:r w:rsidR="00587630" w:rsidRPr="00587630">
        <w:rPr>
          <w:rFonts w:ascii="Calibri" w:hAnsi="Calibri" w:cs="Calibri"/>
          <w:b/>
          <w:bCs/>
          <w:color w:val="404040" w:themeColor="text1" w:themeTint="BF"/>
          <w:lang w:val="en-IN"/>
        </w:rPr>
        <w:t>AddStudent</w:t>
      </w:r>
      <w:proofErr w:type="spellEnd"/>
      <w:r w:rsidR="00587630" w:rsidRPr="00587630">
        <w:rPr>
          <w:rFonts w:ascii="Calibri" w:hAnsi="Calibri" w:cs="Calibri"/>
          <w:b/>
          <w:bCs/>
          <w:color w:val="404040" w:themeColor="text1" w:themeTint="BF"/>
          <w:lang w:val="en-IN"/>
        </w:rPr>
        <w:t xml:space="preserve"> Component</w:t>
      </w:r>
    </w:p>
    <w:p w14:paraId="6C4C0F17" w14:textId="450073A3" w:rsidR="00587630" w:rsidRPr="00587630" w:rsidRDefault="00587630" w:rsidP="0058763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58763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reate </w:t>
      </w:r>
      <w:proofErr w:type="spellStart"/>
      <w:r w:rsidRPr="00587630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ddStudent.js</w:t>
      </w:r>
      <w:r w:rsidR="00C01AAF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x</w:t>
      </w:r>
      <w:proofErr w:type="spellEnd"/>
      <w:r w:rsidRPr="0058763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Create a new file AddStudent.js in the </w:t>
      </w:r>
      <w:proofErr w:type="spellStart"/>
      <w:r w:rsidRPr="0058763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58763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directory with the following content:</w:t>
      </w:r>
    </w:p>
    <w:p w14:paraId="0642C594" w14:textId="3CEBCF74" w:rsidR="008C662D" w:rsidRDefault="008C662D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29403C2" w14:textId="3D611E3D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epath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/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.js</w:t>
      </w:r>
      <w:r w:rsidR="00C01AA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x</w:t>
      </w:r>
      <w:proofErr w:type="spellEnd"/>
    </w:p>
    <w:p w14:paraId="7C44443F" w14:textId="77777777" w:rsidR="00C01AAF" w:rsidRDefault="00C01AAF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360E9C4" w14:textId="51D1E4D3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React, </w:t>
      </w:r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react';</w:t>
      </w:r>
    </w:p>
    <w:p w14:paraId="47F4D83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tDepartments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} from './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iServic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1716E7C2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4C5BF09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() =&gt; {</w:t>
      </w:r>
    </w:p>
    <w:p w14:paraId="113EBA01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Nam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tudentNam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;</w:t>
      </w:r>
    </w:p>
    <w:p w14:paraId="2E7263E6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;</w:t>
      </w:r>
    </w:p>
    <w:p w14:paraId="756F367C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[departments,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s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[]);</w:t>
      </w:r>
    </w:p>
    <w:p w14:paraId="468A1B46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B451962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useEffec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 =&gt; {</w:t>
      </w:r>
    </w:p>
    <w:p w14:paraId="64EB8CF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etchDepartments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async () =&gt; {</w:t>
      </w:r>
    </w:p>
    <w:p w14:paraId="3B8C64D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data = await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getDepartments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1406001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s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data);</w:t>
      </w:r>
    </w:p>
    <w:p w14:paraId="453D9C90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};</w:t>
      </w:r>
    </w:p>
    <w:p w14:paraId="67AC1AF9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etchDepartments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5093BA6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, []);</w:t>
      </w:r>
    </w:p>
    <w:p w14:paraId="4E636D4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64A897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Submi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async (e) =&gt; {</w:t>
      </w:r>
    </w:p>
    <w:p w14:paraId="4BA49A99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.preventDefault</w:t>
      </w:r>
      <w:proofErr w:type="spellEnd"/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);</w:t>
      </w:r>
    </w:p>
    <w:p w14:paraId="04CBAF16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newStuden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= </w:t>
      </w:r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Name</w:t>
      </w:r>
      <w:proofErr w:type="spellEnd"/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: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arseIn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 };</w:t>
      </w:r>
    </w:p>
    <w:p w14:paraId="150887C2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await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newStuden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;</w:t>
      </w:r>
    </w:p>
    <w:p w14:paraId="034CC9C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tudentNam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;</w:t>
      </w:r>
    </w:p>
    <w:p w14:paraId="33E4FEB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');</w:t>
      </w:r>
    </w:p>
    <w:p w14:paraId="730D0AF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};</w:t>
      </w:r>
    </w:p>
    <w:p w14:paraId="5669F3E7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9BEC6DA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66DF5C2E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div&gt;</w:t>
      </w:r>
    </w:p>
    <w:p w14:paraId="21E0396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h2&gt;Add Student&lt;/h2&gt;</w:t>
      </w:r>
    </w:p>
    <w:p w14:paraId="32065B4A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form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Submi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handleSubmi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&gt;</w:t>
      </w:r>
    </w:p>
    <w:p w14:paraId="38E8F4EF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input</w:t>
      </w:r>
    </w:p>
    <w:p w14:paraId="5C094080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type="text"</w:t>
      </w:r>
    </w:p>
    <w:p w14:paraId="69FC59DF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value={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Nam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110A505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hang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={(e) =&gt;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StudentNam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.target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valu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}</w:t>
      </w:r>
    </w:p>
    <w:p w14:paraId="46975E99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placeholder="Student Name"</w:t>
      </w:r>
    </w:p>
    <w:p w14:paraId="3814ECBF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required</w:t>
      </w:r>
    </w:p>
    <w:p w14:paraId="15CB3B1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/&gt;</w:t>
      </w:r>
    </w:p>
    <w:p w14:paraId="30A5F9A8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select</w:t>
      </w:r>
    </w:p>
    <w:p w14:paraId="6A676CE2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value={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1CC9058D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   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nChang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={(e) =&gt;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etDepartmentId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.target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value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}</w:t>
      </w:r>
    </w:p>
    <w:p w14:paraId="66E6B7D4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required</w:t>
      </w:r>
    </w:p>
    <w:p w14:paraId="3C273667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gt;</w:t>
      </w:r>
    </w:p>
    <w:p w14:paraId="475EE6F5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&lt;option value=""&gt;Select Department&lt;/option&gt;</w:t>
      </w:r>
    </w:p>
    <w:p w14:paraId="1ECF212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{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s.map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 =&gt; (</w:t>
      </w:r>
    </w:p>
    <w:p w14:paraId="0B383223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option key={department.id} value={department.id}&gt;</w:t>
      </w:r>
    </w:p>
    <w:p w14:paraId="05E80F15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  {</w:t>
      </w:r>
      <w:proofErr w:type="spellStart"/>
      <w:proofErr w:type="gram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.departmentName</w:t>
      </w:r>
      <w:proofErr w:type="spellEnd"/>
      <w:proofErr w:type="gram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32974C1B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  &lt;/option&gt;</w:t>
      </w:r>
    </w:p>
    <w:p w14:paraId="714F797A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  ))}</w:t>
      </w:r>
    </w:p>
    <w:p w14:paraId="10F43D14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/select&gt;</w:t>
      </w:r>
    </w:p>
    <w:p w14:paraId="04D7D035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button type="submit"&gt;Add Student&lt;/button&gt;</w:t>
      </w:r>
    </w:p>
    <w:p w14:paraId="665B2D9C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form&gt;</w:t>
      </w:r>
    </w:p>
    <w:p w14:paraId="52F1A7E4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1BC2B716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17F697FE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;</w:t>
      </w:r>
    </w:p>
    <w:p w14:paraId="6A31AC4F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EAC4604" w14:textId="77777777" w:rsidR="00B51880" w:rsidRPr="00B51880" w:rsidRDefault="00B51880" w:rsidP="00B51880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export default </w:t>
      </w:r>
      <w:proofErr w:type="spellStart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r w:rsidRPr="00B51880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;</w:t>
      </w:r>
    </w:p>
    <w:p w14:paraId="391A9C0F" w14:textId="77777777" w:rsidR="00587630" w:rsidRDefault="0058763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0A866FE" w14:textId="77777777" w:rsidR="00B51880" w:rsidRDefault="00B5188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6DBE6E2" w14:textId="77777777" w:rsidR="00B51880" w:rsidRDefault="00B5188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223FCBD" w14:textId="77777777" w:rsidR="00DB5655" w:rsidRPr="00DB5655" w:rsidRDefault="00EB6C64" w:rsidP="00DB5655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</w:rPr>
        <w:t xml:space="preserve">2.14 </w:t>
      </w:r>
      <w:r w:rsidR="00DB5655" w:rsidRPr="00DB5655">
        <w:rPr>
          <w:rFonts w:ascii="Calibri" w:hAnsi="Calibri" w:cs="Calibri"/>
          <w:b/>
          <w:bCs/>
          <w:color w:val="404040" w:themeColor="text1" w:themeTint="BF"/>
          <w:lang w:val="en-IN"/>
        </w:rPr>
        <w:t>Integrate Components in App</w:t>
      </w:r>
    </w:p>
    <w:p w14:paraId="79A3AC35" w14:textId="7DA0E32E" w:rsidR="00DB5655" w:rsidRPr="00DB5655" w:rsidRDefault="00DB5655" w:rsidP="00DB5655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DB5655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pdate </w:t>
      </w:r>
      <w:hyperlink r:id="rId23" w:history="1">
        <w:r w:rsidRPr="00DB5655">
          <w:rPr>
            <w:rStyle w:val="Hyperlink"/>
            <w:rFonts w:ascii="Calibri" w:hAnsi="Calibri" w:cs="Calibri"/>
            <w:sz w:val="24"/>
            <w:szCs w:val="24"/>
            <w:lang w:val="en-IN"/>
          </w:rPr>
          <w:t>App.js</w:t>
        </w:r>
      </w:hyperlink>
      <w:r w:rsidR="00C01AAF">
        <w:t>x</w:t>
      </w:r>
      <w:r w:rsidRPr="00DB565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Open </w:t>
      </w:r>
      <w:hyperlink r:id="rId24" w:history="1">
        <w:r w:rsidRPr="00DB5655">
          <w:rPr>
            <w:rStyle w:val="Hyperlink"/>
            <w:rFonts w:ascii="Calibri" w:hAnsi="Calibri" w:cs="Calibri"/>
            <w:sz w:val="24"/>
            <w:szCs w:val="24"/>
            <w:lang w:val="en-IN"/>
          </w:rPr>
          <w:t>App.js</w:t>
        </w:r>
      </w:hyperlink>
      <w:r w:rsidR="00C01AAF">
        <w:t>x</w:t>
      </w:r>
      <w:r w:rsidRPr="00DB5655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and update it to include the new components:</w:t>
      </w:r>
    </w:p>
    <w:p w14:paraId="4CE27387" w14:textId="17126D62" w:rsidR="00587630" w:rsidRDefault="0058763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B1ABF40" w14:textId="77777777" w:rsidR="00DB5655" w:rsidRDefault="00DB5655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071B49BC" w14:textId="203859F8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// 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filepath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 /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rc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/App</w:t>
      </w:r>
      <w:r w:rsidR="00C01AAF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x</w:t>
      </w: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js</w:t>
      </w:r>
    </w:p>
    <w:p w14:paraId="30629851" w14:textId="77777777" w:rsidR="00C01AAF" w:rsidRDefault="00C01AAF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915E11F" w14:textId="51F13E3D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ort React from 'react';</w:t>
      </w:r>
    </w:p>
    <w:p w14:paraId="176A3775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mport './App.css';</w:t>
      </w:r>
    </w:p>
    <w:p w14:paraId="60DE4B22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Departments from </w:t>
      </w:r>
      <w:proofErr w:type="gram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Departments';</w:t>
      </w:r>
    </w:p>
    <w:p w14:paraId="4AF54A11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Students from </w:t>
      </w:r>
      <w:proofErr w:type="gram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tudents';</w:t>
      </w:r>
    </w:p>
    <w:p w14:paraId="3F274B89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spellStart"/>
      <w:proofErr w:type="gram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6189AD0C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./</w:t>
      </w:r>
      <w:proofErr w:type="spellStart"/>
      <w:proofErr w:type="gram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';</w:t>
      </w:r>
    </w:p>
    <w:p w14:paraId="79C07CDF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68837D35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function </w:t>
      </w:r>
      <w:proofErr w:type="gram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pp(</w:t>
      </w:r>
      <w:proofErr w:type="gram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) {</w:t>
      </w:r>
    </w:p>
    <w:p w14:paraId="17674062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return (</w:t>
      </w:r>
    </w:p>
    <w:p w14:paraId="6F1DB92E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&lt;div 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App"&gt;</w:t>
      </w:r>
    </w:p>
    <w:p w14:paraId="625601C9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      &lt;header 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="App-header"&gt;</w:t>
      </w:r>
    </w:p>
    <w:p w14:paraId="188F6166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h1&gt;React Demo API App&lt;/h1&gt;</w:t>
      </w:r>
    </w:p>
    <w:p w14:paraId="4F9856AD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Department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/&gt;</w:t>
      </w:r>
    </w:p>
    <w:p w14:paraId="224215C6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</w:t>
      </w:r>
      <w:proofErr w:type="spellStart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ddStudent</w:t>
      </w:r>
      <w:proofErr w:type="spellEnd"/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/&gt;</w:t>
      </w:r>
    </w:p>
    <w:p w14:paraId="5C4A081F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Departments /&gt;</w:t>
      </w:r>
    </w:p>
    <w:p w14:paraId="1F267A23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  &lt;Students /&gt;</w:t>
      </w:r>
    </w:p>
    <w:p w14:paraId="22284145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  &lt;/header&gt;</w:t>
      </w:r>
    </w:p>
    <w:p w14:paraId="7D5CC283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  &lt;/div&gt;</w:t>
      </w:r>
    </w:p>
    <w:p w14:paraId="6A9F229C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  );</w:t>
      </w:r>
    </w:p>
    <w:p w14:paraId="75FFA0CC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}</w:t>
      </w:r>
    </w:p>
    <w:p w14:paraId="6AC8A20D" w14:textId="77777777" w:rsidR="00057C8E" w:rsidRPr="00057C8E" w:rsidRDefault="00057C8E" w:rsidP="00057C8E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CDAE26D" w14:textId="77777777" w:rsidR="00656085" w:rsidRDefault="00057C8E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057C8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xport default App;</w:t>
      </w:r>
    </w:p>
    <w:p w14:paraId="31AED19C" w14:textId="77777777" w:rsidR="00656085" w:rsidRDefault="00656085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6B17E13" w14:textId="77777777" w:rsidR="00656085" w:rsidRDefault="00656085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80EED2B" w14:textId="038BE121" w:rsidR="00057C8E" w:rsidRDefault="00656085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656085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Step </w:t>
      </w:r>
      <w:proofErr w:type="gramStart"/>
      <w:r w:rsidRPr="00656085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3 :</w:t>
      </w:r>
      <w:proofErr w:type="gramEnd"/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Run this application </w:t>
      </w:r>
    </w:p>
    <w:p w14:paraId="7CD956AF" w14:textId="77777777" w:rsidR="00656085" w:rsidRDefault="00656085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6D25DFF1" w14:textId="7ACDDA07" w:rsidR="00656085" w:rsidRDefault="00E40772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proofErr w:type="spellStart"/>
      <w:r w:rsidRPr="00E40772">
        <w:rPr>
          <w:rFonts w:ascii="Calibri" w:hAnsi="Calibri" w:cs="Calibri"/>
          <w:color w:val="404040" w:themeColor="text1" w:themeTint="BF"/>
          <w:sz w:val="24"/>
          <w:szCs w:val="24"/>
        </w:rPr>
        <w:t>npm</w:t>
      </w:r>
      <w:proofErr w:type="spellEnd"/>
      <w:r w:rsidRPr="00E40772">
        <w:rPr>
          <w:rFonts w:ascii="Calibri" w:hAnsi="Calibri" w:cs="Calibri"/>
          <w:color w:val="404040" w:themeColor="text1" w:themeTint="BF"/>
          <w:sz w:val="24"/>
          <w:szCs w:val="24"/>
        </w:rPr>
        <w:t xml:space="preserve"> </w:t>
      </w:r>
      <w:r w:rsidR="00C01AAF">
        <w:rPr>
          <w:rFonts w:ascii="Calibri" w:hAnsi="Calibri" w:cs="Calibri"/>
          <w:color w:val="404040" w:themeColor="text1" w:themeTint="BF"/>
          <w:sz w:val="24"/>
          <w:szCs w:val="24"/>
        </w:rPr>
        <w:t>run dev</w:t>
      </w:r>
      <w:r w:rsidRPr="00E40772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ab/>
      </w:r>
      <w:r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ab/>
        <w:t>(this command you need to run on another terminal)</w:t>
      </w:r>
    </w:p>
    <w:p w14:paraId="72FA8902" w14:textId="77777777" w:rsidR="00E40772" w:rsidRPr="00E40772" w:rsidRDefault="00E40772" w:rsidP="00877B74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16594534" w14:textId="77777777" w:rsidR="00E40772" w:rsidRDefault="00E40772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E2B5354" w14:textId="218E2619" w:rsidR="00C01AAF" w:rsidRDefault="00C01AAF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65585563" wp14:editId="6839D6F0">
            <wp:extent cx="5731510" cy="1520825"/>
            <wp:effectExtent l="0" t="0" r="2540" b="3175"/>
            <wp:docPr id="13189547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95477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82FA5" w14:textId="77777777" w:rsidR="00C01AAF" w:rsidRDefault="00C01AAF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42A8558A" w14:textId="77777777" w:rsidR="00C01AAF" w:rsidRDefault="00C01AAF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453C043" w14:textId="4EE66C7E" w:rsidR="005B0E1B" w:rsidRDefault="005B0E1B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321A6CD" w14:textId="77777777" w:rsidR="005B0E1B" w:rsidRDefault="005B0E1B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48D1D09" w14:textId="010F9984" w:rsidR="005B0E1B" w:rsidRDefault="00CE133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You can see the output on browser as </w:t>
      </w:r>
    </w:p>
    <w:p w14:paraId="4AAD631F" w14:textId="77777777" w:rsidR="00CE1330" w:rsidRDefault="00CE133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0C068388" w14:textId="4348FE64" w:rsidR="00CE1330" w:rsidRDefault="00CE133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25418CB" wp14:editId="7D936AAC">
            <wp:extent cx="5731510" cy="3863975"/>
            <wp:effectExtent l="0" t="0" r="2540" b="3175"/>
            <wp:docPr id="1328132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13275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99E1A" w14:textId="77777777" w:rsidR="00CE1330" w:rsidRDefault="00CE133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F00F1D7" w14:textId="77777777" w:rsidR="00CE1330" w:rsidRPr="00656085" w:rsidRDefault="00CE1330" w:rsidP="00877B74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sectPr w:rsidR="00CE1330" w:rsidRPr="00656085" w:rsidSect="00FB31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A12D2E" w14:textId="77777777" w:rsidR="007F2782" w:rsidRDefault="007F2782" w:rsidP="00B94611">
      <w:pPr>
        <w:spacing w:after="0" w:line="240" w:lineRule="auto"/>
      </w:pPr>
      <w:r>
        <w:separator/>
      </w:r>
    </w:p>
  </w:endnote>
  <w:endnote w:type="continuationSeparator" w:id="0">
    <w:p w14:paraId="697065A2" w14:textId="77777777" w:rsidR="007F2782" w:rsidRDefault="007F2782" w:rsidP="00B946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0FE888" w14:textId="77777777" w:rsidR="007F2782" w:rsidRDefault="007F2782" w:rsidP="00B94611">
      <w:pPr>
        <w:spacing w:after="0" w:line="240" w:lineRule="auto"/>
      </w:pPr>
      <w:r>
        <w:separator/>
      </w:r>
    </w:p>
  </w:footnote>
  <w:footnote w:type="continuationSeparator" w:id="0">
    <w:p w14:paraId="4C172964" w14:textId="77777777" w:rsidR="007F2782" w:rsidRDefault="007F2782" w:rsidP="00B946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3B4244"/>
    <w:multiLevelType w:val="multilevel"/>
    <w:tmpl w:val="D5C8F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20100D"/>
    <w:multiLevelType w:val="multilevel"/>
    <w:tmpl w:val="625C00E2"/>
    <w:lvl w:ilvl="0">
      <w:start w:val="9"/>
      <w:numFmt w:val="decimal"/>
      <w:suff w:val="space"/>
      <w:lvlText w:val="2.%1"/>
      <w:lvlJc w:val="left"/>
      <w:pPr>
        <w:ind w:left="435" w:hanging="435"/>
      </w:pPr>
      <w:rPr>
        <w:rFonts w:hint="default"/>
        <w:b w:val="0"/>
        <w:bCs/>
      </w:rPr>
    </w:lvl>
    <w:lvl w:ilvl="1">
      <w:start w:val="11"/>
      <w:numFmt w:val="decimal"/>
      <w:suff w:val="space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643479A"/>
    <w:multiLevelType w:val="multilevel"/>
    <w:tmpl w:val="251638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6A2446"/>
    <w:multiLevelType w:val="multilevel"/>
    <w:tmpl w:val="30DE0A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AFE4455"/>
    <w:multiLevelType w:val="multilevel"/>
    <w:tmpl w:val="2506CC7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25520751"/>
    <w:multiLevelType w:val="multilevel"/>
    <w:tmpl w:val="C54EE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AC1088"/>
    <w:multiLevelType w:val="multilevel"/>
    <w:tmpl w:val="2E9690C8"/>
    <w:lvl w:ilvl="0">
      <w:start w:val="1"/>
      <w:numFmt w:val="decimal"/>
      <w:lvlText w:val="2.%1"/>
      <w:lvlJc w:val="left"/>
      <w:pPr>
        <w:ind w:left="435" w:hanging="435"/>
      </w:pPr>
      <w:rPr>
        <w:rFonts w:hint="default"/>
        <w:b w:val="0"/>
        <w:bCs/>
      </w:rPr>
    </w:lvl>
    <w:lvl w:ilvl="1">
      <w:start w:val="11"/>
      <w:numFmt w:val="decimal"/>
      <w:suff w:val="space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2ED7122"/>
    <w:multiLevelType w:val="multilevel"/>
    <w:tmpl w:val="891C91CC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1"/>
      <w:numFmt w:val="decimal"/>
      <w:suff w:val="space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B3F2E4F"/>
    <w:multiLevelType w:val="multilevel"/>
    <w:tmpl w:val="A5EAA99A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  <w:b w:val="0"/>
        <w:sz w:val="24"/>
      </w:rPr>
    </w:lvl>
    <w:lvl w:ilvl="1">
      <w:start w:val="10"/>
      <w:numFmt w:val="decimal"/>
      <w:lvlText w:val="%1.%2"/>
      <w:lvlJc w:val="left"/>
      <w:pPr>
        <w:ind w:left="420" w:hanging="420"/>
      </w:pPr>
      <w:rPr>
        <w:rFonts w:hint="default"/>
        <w:b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  <w:sz w:val="2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  <w:sz w:val="24"/>
      </w:rPr>
    </w:lvl>
  </w:abstractNum>
  <w:abstractNum w:abstractNumId="9" w15:restartNumberingAfterBreak="0">
    <w:nsid w:val="45EB7F6E"/>
    <w:multiLevelType w:val="multilevel"/>
    <w:tmpl w:val="3A04317C"/>
    <w:lvl w:ilvl="0">
      <w:start w:val="1"/>
      <w:numFmt w:val="decimal"/>
      <w:lvlText w:val="2.%1"/>
      <w:lvlJc w:val="left"/>
      <w:pPr>
        <w:ind w:left="435" w:hanging="435"/>
      </w:pPr>
      <w:rPr>
        <w:rFonts w:hint="default"/>
        <w:b w:val="0"/>
        <w:bCs/>
      </w:rPr>
    </w:lvl>
    <w:lvl w:ilvl="1">
      <w:start w:val="10"/>
      <w:numFmt w:val="decimal"/>
      <w:suff w:val="space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47A05E0"/>
    <w:multiLevelType w:val="multilevel"/>
    <w:tmpl w:val="2A045E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FCC40C5"/>
    <w:multiLevelType w:val="multilevel"/>
    <w:tmpl w:val="134A41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EDC0CEB"/>
    <w:multiLevelType w:val="multilevel"/>
    <w:tmpl w:val="E5324B6E"/>
    <w:lvl w:ilvl="0">
      <w:start w:val="11"/>
      <w:numFmt w:val="decimal"/>
      <w:lvlText w:val="2.%1"/>
      <w:lvlJc w:val="left"/>
      <w:pPr>
        <w:ind w:left="435" w:hanging="435"/>
      </w:pPr>
      <w:rPr>
        <w:rFonts w:hint="default"/>
        <w:b w:val="0"/>
        <w:bCs/>
      </w:rPr>
    </w:lvl>
    <w:lvl w:ilvl="1">
      <w:start w:val="10"/>
      <w:numFmt w:val="decimal"/>
      <w:suff w:val="space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453590611">
    <w:abstractNumId w:val="3"/>
  </w:num>
  <w:num w:numId="2" w16cid:durableId="622418958">
    <w:abstractNumId w:val="4"/>
  </w:num>
  <w:num w:numId="3" w16cid:durableId="1665207451">
    <w:abstractNumId w:val="9"/>
  </w:num>
  <w:num w:numId="4" w16cid:durableId="1924143903">
    <w:abstractNumId w:val="7"/>
  </w:num>
  <w:num w:numId="5" w16cid:durableId="1852253590">
    <w:abstractNumId w:val="6"/>
  </w:num>
  <w:num w:numId="6" w16cid:durableId="1370254883">
    <w:abstractNumId w:val="1"/>
  </w:num>
  <w:num w:numId="7" w16cid:durableId="348065004">
    <w:abstractNumId w:val="12"/>
  </w:num>
  <w:num w:numId="8" w16cid:durableId="1716155519">
    <w:abstractNumId w:val="11"/>
  </w:num>
  <w:num w:numId="9" w16cid:durableId="318971448">
    <w:abstractNumId w:val="2"/>
  </w:num>
  <w:num w:numId="10" w16cid:durableId="2050496645">
    <w:abstractNumId w:val="5"/>
  </w:num>
  <w:num w:numId="11" w16cid:durableId="1854294031">
    <w:abstractNumId w:val="10"/>
  </w:num>
  <w:num w:numId="12" w16cid:durableId="1299266633">
    <w:abstractNumId w:val="0"/>
  </w:num>
  <w:num w:numId="13" w16cid:durableId="173962840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a3MDYyMDE1MTJU0lEKTi0uzszPAykwrgUAZ+ZhmCwAAAA="/>
  </w:docVars>
  <w:rsids>
    <w:rsidRoot w:val="000B3C04"/>
    <w:rsid w:val="00020259"/>
    <w:rsid w:val="00020E49"/>
    <w:rsid w:val="00021466"/>
    <w:rsid w:val="00052D01"/>
    <w:rsid w:val="00055490"/>
    <w:rsid w:val="00057C8E"/>
    <w:rsid w:val="00060A26"/>
    <w:rsid w:val="000620BB"/>
    <w:rsid w:val="000670B6"/>
    <w:rsid w:val="00072173"/>
    <w:rsid w:val="00085578"/>
    <w:rsid w:val="0009302A"/>
    <w:rsid w:val="00095857"/>
    <w:rsid w:val="000B2152"/>
    <w:rsid w:val="000B3567"/>
    <w:rsid w:val="000B3C04"/>
    <w:rsid w:val="000B4F7D"/>
    <w:rsid w:val="000B5DA4"/>
    <w:rsid w:val="000B6C72"/>
    <w:rsid w:val="000C26D1"/>
    <w:rsid w:val="000C4407"/>
    <w:rsid w:val="000D0746"/>
    <w:rsid w:val="000D1D1B"/>
    <w:rsid w:val="000D7327"/>
    <w:rsid w:val="000E174C"/>
    <w:rsid w:val="000E1ABD"/>
    <w:rsid w:val="000F2C2F"/>
    <w:rsid w:val="0010470F"/>
    <w:rsid w:val="00111BCA"/>
    <w:rsid w:val="00113CDB"/>
    <w:rsid w:val="00117E5C"/>
    <w:rsid w:val="00122760"/>
    <w:rsid w:val="00123742"/>
    <w:rsid w:val="001250B9"/>
    <w:rsid w:val="00125107"/>
    <w:rsid w:val="001260AA"/>
    <w:rsid w:val="00135202"/>
    <w:rsid w:val="001449EA"/>
    <w:rsid w:val="00147DA0"/>
    <w:rsid w:val="001502AC"/>
    <w:rsid w:val="001535C2"/>
    <w:rsid w:val="00160B12"/>
    <w:rsid w:val="00165C79"/>
    <w:rsid w:val="001663C5"/>
    <w:rsid w:val="001800FB"/>
    <w:rsid w:val="00183578"/>
    <w:rsid w:val="001A702D"/>
    <w:rsid w:val="001B0BE2"/>
    <w:rsid w:val="001C3166"/>
    <w:rsid w:val="001C6C28"/>
    <w:rsid w:val="001C6F40"/>
    <w:rsid w:val="001D3FB1"/>
    <w:rsid w:val="001D6384"/>
    <w:rsid w:val="001E291D"/>
    <w:rsid w:val="001E3903"/>
    <w:rsid w:val="001E49F3"/>
    <w:rsid w:val="001F45FB"/>
    <w:rsid w:val="001F77C7"/>
    <w:rsid w:val="00205310"/>
    <w:rsid w:val="00206828"/>
    <w:rsid w:val="002070DC"/>
    <w:rsid w:val="00226721"/>
    <w:rsid w:val="0023445B"/>
    <w:rsid w:val="00237F26"/>
    <w:rsid w:val="002637D3"/>
    <w:rsid w:val="00264A08"/>
    <w:rsid w:val="00273EBE"/>
    <w:rsid w:val="00281CAB"/>
    <w:rsid w:val="00294025"/>
    <w:rsid w:val="002A16B3"/>
    <w:rsid w:val="002A40EB"/>
    <w:rsid w:val="002A4BF7"/>
    <w:rsid w:val="002D353C"/>
    <w:rsid w:val="002E083B"/>
    <w:rsid w:val="002E20F3"/>
    <w:rsid w:val="002F1B82"/>
    <w:rsid w:val="002F1CB6"/>
    <w:rsid w:val="002F3EC4"/>
    <w:rsid w:val="003014B9"/>
    <w:rsid w:val="00303746"/>
    <w:rsid w:val="003103C4"/>
    <w:rsid w:val="003156F1"/>
    <w:rsid w:val="00337ABF"/>
    <w:rsid w:val="003447D5"/>
    <w:rsid w:val="00345F18"/>
    <w:rsid w:val="0035221D"/>
    <w:rsid w:val="003541A8"/>
    <w:rsid w:val="0035476D"/>
    <w:rsid w:val="00364A5E"/>
    <w:rsid w:val="0037499D"/>
    <w:rsid w:val="00380486"/>
    <w:rsid w:val="00395F60"/>
    <w:rsid w:val="003A01CB"/>
    <w:rsid w:val="003A1611"/>
    <w:rsid w:val="003A3DFE"/>
    <w:rsid w:val="003B40AC"/>
    <w:rsid w:val="003D1342"/>
    <w:rsid w:val="003D1A17"/>
    <w:rsid w:val="003D20EB"/>
    <w:rsid w:val="003D7E20"/>
    <w:rsid w:val="003E2651"/>
    <w:rsid w:val="003E5EC3"/>
    <w:rsid w:val="003F3DE2"/>
    <w:rsid w:val="00402D0A"/>
    <w:rsid w:val="004152BC"/>
    <w:rsid w:val="00423962"/>
    <w:rsid w:val="00427BF5"/>
    <w:rsid w:val="0044730A"/>
    <w:rsid w:val="004502B4"/>
    <w:rsid w:val="00451F4D"/>
    <w:rsid w:val="00466DC1"/>
    <w:rsid w:val="00470D80"/>
    <w:rsid w:val="00473466"/>
    <w:rsid w:val="004743DC"/>
    <w:rsid w:val="00481ABE"/>
    <w:rsid w:val="004835D4"/>
    <w:rsid w:val="004916B3"/>
    <w:rsid w:val="004A0117"/>
    <w:rsid w:val="004A1E2D"/>
    <w:rsid w:val="004B2484"/>
    <w:rsid w:val="004D320C"/>
    <w:rsid w:val="004D5F77"/>
    <w:rsid w:val="004D7460"/>
    <w:rsid w:val="004E5163"/>
    <w:rsid w:val="004E7340"/>
    <w:rsid w:val="0050305B"/>
    <w:rsid w:val="00507698"/>
    <w:rsid w:val="0051660C"/>
    <w:rsid w:val="005170F8"/>
    <w:rsid w:val="0052325B"/>
    <w:rsid w:val="005241E6"/>
    <w:rsid w:val="005250EC"/>
    <w:rsid w:val="00525E28"/>
    <w:rsid w:val="0053088C"/>
    <w:rsid w:val="00530FC8"/>
    <w:rsid w:val="00533FB1"/>
    <w:rsid w:val="00562A34"/>
    <w:rsid w:val="00563A4E"/>
    <w:rsid w:val="005837C3"/>
    <w:rsid w:val="00585452"/>
    <w:rsid w:val="00586475"/>
    <w:rsid w:val="00587630"/>
    <w:rsid w:val="0059753D"/>
    <w:rsid w:val="005A39BD"/>
    <w:rsid w:val="005A60C8"/>
    <w:rsid w:val="005A7F0E"/>
    <w:rsid w:val="005B0E1B"/>
    <w:rsid w:val="005B354E"/>
    <w:rsid w:val="005B6E79"/>
    <w:rsid w:val="005C7AFB"/>
    <w:rsid w:val="005D0659"/>
    <w:rsid w:val="005D354C"/>
    <w:rsid w:val="005E03C7"/>
    <w:rsid w:val="005F2098"/>
    <w:rsid w:val="005F2AD1"/>
    <w:rsid w:val="00600A8D"/>
    <w:rsid w:val="00601E71"/>
    <w:rsid w:val="006157F0"/>
    <w:rsid w:val="0062004D"/>
    <w:rsid w:val="00621379"/>
    <w:rsid w:val="00626570"/>
    <w:rsid w:val="0064219D"/>
    <w:rsid w:val="00645269"/>
    <w:rsid w:val="00656085"/>
    <w:rsid w:val="006644C2"/>
    <w:rsid w:val="00670F1E"/>
    <w:rsid w:val="006760BF"/>
    <w:rsid w:val="00680974"/>
    <w:rsid w:val="00680F79"/>
    <w:rsid w:val="00683F33"/>
    <w:rsid w:val="006B3163"/>
    <w:rsid w:val="006B538A"/>
    <w:rsid w:val="006C195C"/>
    <w:rsid w:val="006C34E8"/>
    <w:rsid w:val="006C3E48"/>
    <w:rsid w:val="006D49E2"/>
    <w:rsid w:val="006E41D5"/>
    <w:rsid w:val="007110AB"/>
    <w:rsid w:val="0073528F"/>
    <w:rsid w:val="007425EE"/>
    <w:rsid w:val="00742B3B"/>
    <w:rsid w:val="00747060"/>
    <w:rsid w:val="00750800"/>
    <w:rsid w:val="00770E95"/>
    <w:rsid w:val="007733A8"/>
    <w:rsid w:val="007763BE"/>
    <w:rsid w:val="00780C38"/>
    <w:rsid w:val="00784BCD"/>
    <w:rsid w:val="00790EEC"/>
    <w:rsid w:val="00797446"/>
    <w:rsid w:val="007B03D6"/>
    <w:rsid w:val="007B7562"/>
    <w:rsid w:val="007C3D24"/>
    <w:rsid w:val="007D1577"/>
    <w:rsid w:val="007D57AC"/>
    <w:rsid w:val="007F2782"/>
    <w:rsid w:val="007F7A94"/>
    <w:rsid w:val="00830CA3"/>
    <w:rsid w:val="00833503"/>
    <w:rsid w:val="00837BFA"/>
    <w:rsid w:val="00837DFA"/>
    <w:rsid w:val="00840DEB"/>
    <w:rsid w:val="008538BB"/>
    <w:rsid w:val="00857025"/>
    <w:rsid w:val="008613E5"/>
    <w:rsid w:val="00864E3D"/>
    <w:rsid w:val="00866EBF"/>
    <w:rsid w:val="00871D83"/>
    <w:rsid w:val="00875753"/>
    <w:rsid w:val="00877B74"/>
    <w:rsid w:val="008A62D7"/>
    <w:rsid w:val="008C07F4"/>
    <w:rsid w:val="008C662D"/>
    <w:rsid w:val="008F0D14"/>
    <w:rsid w:val="008F55B8"/>
    <w:rsid w:val="009044B4"/>
    <w:rsid w:val="00907131"/>
    <w:rsid w:val="009151DE"/>
    <w:rsid w:val="00924E06"/>
    <w:rsid w:val="00925F87"/>
    <w:rsid w:val="009425DD"/>
    <w:rsid w:val="009437EC"/>
    <w:rsid w:val="00963AE8"/>
    <w:rsid w:val="00965E74"/>
    <w:rsid w:val="0097308A"/>
    <w:rsid w:val="009734B5"/>
    <w:rsid w:val="00992B41"/>
    <w:rsid w:val="00992B65"/>
    <w:rsid w:val="0099481B"/>
    <w:rsid w:val="009A4CBF"/>
    <w:rsid w:val="009B2678"/>
    <w:rsid w:val="009B4311"/>
    <w:rsid w:val="009C50CA"/>
    <w:rsid w:val="009C60EF"/>
    <w:rsid w:val="009D1BD4"/>
    <w:rsid w:val="009E3D96"/>
    <w:rsid w:val="00A01DF1"/>
    <w:rsid w:val="00A10532"/>
    <w:rsid w:val="00A11097"/>
    <w:rsid w:val="00A35483"/>
    <w:rsid w:val="00A41DA6"/>
    <w:rsid w:val="00A41EE9"/>
    <w:rsid w:val="00A463F0"/>
    <w:rsid w:val="00A521EF"/>
    <w:rsid w:val="00A62733"/>
    <w:rsid w:val="00A62BB9"/>
    <w:rsid w:val="00A647E4"/>
    <w:rsid w:val="00A713F8"/>
    <w:rsid w:val="00A80ACF"/>
    <w:rsid w:val="00A84FB7"/>
    <w:rsid w:val="00A87BA5"/>
    <w:rsid w:val="00A93B45"/>
    <w:rsid w:val="00A94D3F"/>
    <w:rsid w:val="00AA5B67"/>
    <w:rsid w:val="00AB21FA"/>
    <w:rsid w:val="00AB4C2F"/>
    <w:rsid w:val="00AB5DDD"/>
    <w:rsid w:val="00AB7674"/>
    <w:rsid w:val="00AC15F9"/>
    <w:rsid w:val="00AD3D15"/>
    <w:rsid w:val="00AD7FB5"/>
    <w:rsid w:val="00AE22ED"/>
    <w:rsid w:val="00AE4B33"/>
    <w:rsid w:val="00AF0ACB"/>
    <w:rsid w:val="00AF3B36"/>
    <w:rsid w:val="00B069BE"/>
    <w:rsid w:val="00B25F0A"/>
    <w:rsid w:val="00B304FD"/>
    <w:rsid w:val="00B44ECD"/>
    <w:rsid w:val="00B450DE"/>
    <w:rsid w:val="00B51880"/>
    <w:rsid w:val="00B62EC3"/>
    <w:rsid w:val="00B7178B"/>
    <w:rsid w:val="00B720A0"/>
    <w:rsid w:val="00B76620"/>
    <w:rsid w:val="00B76D36"/>
    <w:rsid w:val="00B94611"/>
    <w:rsid w:val="00BA4D8C"/>
    <w:rsid w:val="00BA5CDF"/>
    <w:rsid w:val="00BB76F4"/>
    <w:rsid w:val="00BD1A73"/>
    <w:rsid w:val="00BD3875"/>
    <w:rsid w:val="00BE0471"/>
    <w:rsid w:val="00BE332B"/>
    <w:rsid w:val="00C01729"/>
    <w:rsid w:val="00C01AAF"/>
    <w:rsid w:val="00C035B6"/>
    <w:rsid w:val="00C04625"/>
    <w:rsid w:val="00C06BB8"/>
    <w:rsid w:val="00C174D0"/>
    <w:rsid w:val="00C23E0D"/>
    <w:rsid w:val="00C36150"/>
    <w:rsid w:val="00C47966"/>
    <w:rsid w:val="00C55CE4"/>
    <w:rsid w:val="00C614EF"/>
    <w:rsid w:val="00C616B8"/>
    <w:rsid w:val="00C71837"/>
    <w:rsid w:val="00C769FB"/>
    <w:rsid w:val="00C90176"/>
    <w:rsid w:val="00C90E38"/>
    <w:rsid w:val="00C9276D"/>
    <w:rsid w:val="00CA00F4"/>
    <w:rsid w:val="00CB0292"/>
    <w:rsid w:val="00CB3A07"/>
    <w:rsid w:val="00CC09E4"/>
    <w:rsid w:val="00CD1A56"/>
    <w:rsid w:val="00CD47C4"/>
    <w:rsid w:val="00CE1330"/>
    <w:rsid w:val="00CE7FDA"/>
    <w:rsid w:val="00CF0918"/>
    <w:rsid w:val="00CF2315"/>
    <w:rsid w:val="00CF38A5"/>
    <w:rsid w:val="00D02B6B"/>
    <w:rsid w:val="00D04EE5"/>
    <w:rsid w:val="00D155D3"/>
    <w:rsid w:val="00D21DCA"/>
    <w:rsid w:val="00D2562D"/>
    <w:rsid w:val="00D2674F"/>
    <w:rsid w:val="00D35681"/>
    <w:rsid w:val="00D35B42"/>
    <w:rsid w:val="00D5333F"/>
    <w:rsid w:val="00D631B8"/>
    <w:rsid w:val="00D81C05"/>
    <w:rsid w:val="00D824E4"/>
    <w:rsid w:val="00D84202"/>
    <w:rsid w:val="00D867E0"/>
    <w:rsid w:val="00D87C22"/>
    <w:rsid w:val="00D94E7E"/>
    <w:rsid w:val="00D95D71"/>
    <w:rsid w:val="00D96BC8"/>
    <w:rsid w:val="00DA02D2"/>
    <w:rsid w:val="00DA39CE"/>
    <w:rsid w:val="00DA49B0"/>
    <w:rsid w:val="00DA64B8"/>
    <w:rsid w:val="00DB5655"/>
    <w:rsid w:val="00DB6DE3"/>
    <w:rsid w:val="00DC482F"/>
    <w:rsid w:val="00DC5D99"/>
    <w:rsid w:val="00DD0348"/>
    <w:rsid w:val="00DD5C00"/>
    <w:rsid w:val="00DD64A2"/>
    <w:rsid w:val="00DE3765"/>
    <w:rsid w:val="00DE7249"/>
    <w:rsid w:val="00DF2346"/>
    <w:rsid w:val="00DF4D20"/>
    <w:rsid w:val="00E07DF4"/>
    <w:rsid w:val="00E1303C"/>
    <w:rsid w:val="00E16D45"/>
    <w:rsid w:val="00E20F34"/>
    <w:rsid w:val="00E2282A"/>
    <w:rsid w:val="00E32C19"/>
    <w:rsid w:val="00E40772"/>
    <w:rsid w:val="00E452CE"/>
    <w:rsid w:val="00E5154B"/>
    <w:rsid w:val="00E562E1"/>
    <w:rsid w:val="00E566DE"/>
    <w:rsid w:val="00E73FFB"/>
    <w:rsid w:val="00E76FD4"/>
    <w:rsid w:val="00E80C3F"/>
    <w:rsid w:val="00E85032"/>
    <w:rsid w:val="00E85301"/>
    <w:rsid w:val="00E855DB"/>
    <w:rsid w:val="00E864C9"/>
    <w:rsid w:val="00E8683A"/>
    <w:rsid w:val="00E92CE6"/>
    <w:rsid w:val="00E941DD"/>
    <w:rsid w:val="00EA5C88"/>
    <w:rsid w:val="00EA7E2D"/>
    <w:rsid w:val="00EB6C64"/>
    <w:rsid w:val="00EC04BC"/>
    <w:rsid w:val="00EE176A"/>
    <w:rsid w:val="00EE3AC0"/>
    <w:rsid w:val="00EE3FF9"/>
    <w:rsid w:val="00EE4D27"/>
    <w:rsid w:val="00EF4999"/>
    <w:rsid w:val="00F05329"/>
    <w:rsid w:val="00F1496F"/>
    <w:rsid w:val="00F168AD"/>
    <w:rsid w:val="00F255D4"/>
    <w:rsid w:val="00F30F1F"/>
    <w:rsid w:val="00F3640D"/>
    <w:rsid w:val="00F410B2"/>
    <w:rsid w:val="00F5029F"/>
    <w:rsid w:val="00F62A45"/>
    <w:rsid w:val="00F90BA9"/>
    <w:rsid w:val="00F91E9F"/>
    <w:rsid w:val="00FA506D"/>
    <w:rsid w:val="00FB1ABF"/>
    <w:rsid w:val="00FB316E"/>
    <w:rsid w:val="00FB73C4"/>
    <w:rsid w:val="00FC677B"/>
    <w:rsid w:val="00FD2093"/>
    <w:rsid w:val="00FD662D"/>
    <w:rsid w:val="07E6C175"/>
    <w:rsid w:val="0863C339"/>
    <w:rsid w:val="0B32EBEA"/>
    <w:rsid w:val="0B7CA9DC"/>
    <w:rsid w:val="0CB7ED10"/>
    <w:rsid w:val="0F14D3AF"/>
    <w:rsid w:val="0F5D00A6"/>
    <w:rsid w:val="12303247"/>
    <w:rsid w:val="142EE1E2"/>
    <w:rsid w:val="1447ACEA"/>
    <w:rsid w:val="1627A29F"/>
    <w:rsid w:val="185753E7"/>
    <w:rsid w:val="19B23CFB"/>
    <w:rsid w:val="19EF5762"/>
    <w:rsid w:val="1B26907F"/>
    <w:rsid w:val="1D4C881C"/>
    <w:rsid w:val="1E22416D"/>
    <w:rsid w:val="1EB1D5AA"/>
    <w:rsid w:val="1F492576"/>
    <w:rsid w:val="2065577C"/>
    <w:rsid w:val="21E1B757"/>
    <w:rsid w:val="26731618"/>
    <w:rsid w:val="28944EDC"/>
    <w:rsid w:val="2948322D"/>
    <w:rsid w:val="2BB00B13"/>
    <w:rsid w:val="2C2A3743"/>
    <w:rsid w:val="2C580517"/>
    <w:rsid w:val="2D650CCA"/>
    <w:rsid w:val="2DB504AC"/>
    <w:rsid w:val="2DF3D578"/>
    <w:rsid w:val="3209E5DC"/>
    <w:rsid w:val="33372D13"/>
    <w:rsid w:val="339C8560"/>
    <w:rsid w:val="368B35FA"/>
    <w:rsid w:val="37680BB3"/>
    <w:rsid w:val="3DD315FC"/>
    <w:rsid w:val="3EB9BC5C"/>
    <w:rsid w:val="3F6AF4E6"/>
    <w:rsid w:val="408ECA04"/>
    <w:rsid w:val="42A295A8"/>
    <w:rsid w:val="42ADAB60"/>
    <w:rsid w:val="42C2A700"/>
    <w:rsid w:val="43BAD4C7"/>
    <w:rsid w:val="44EE6E0B"/>
    <w:rsid w:val="44F364F9"/>
    <w:rsid w:val="460707EF"/>
    <w:rsid w:val="46982E93"/>
    <w:rsid w:val="46F23772"/>
    <w:rsid w:val="4931BC11"/>
    <w:rsid w:val="4C0D9D75"/>
    <w:rsid w:val="5097901E"/>
    <w:rsid w:val="538C972C"/>
    <w:rsid w:val="5A068703"/>
    <w:rsid w:val="5A5B94D7"/>
    <w:rsid w:val="5A81C56F"/>
    <w:rsid w:val="5B4EFD50"/>
    <w:rsid w:val="5BE63680"/>
    <w:rsid w:val="5D63D034"/>
    <w:rsid w:val="5EFFA095"/>
    <w:rsid w:val="60313135"/>
    <w:rsid w:val="609EA895"/>
    <w:rsid w:val="623A78F6"/>
    <w:rsid w:val="6579E27F"/>
    <w:rsid w:val="66C33B05"/>
    <w:rsid w:val="698ED6E7"/>
    <w:rsid w:val="6E757F39"/>
    <w:rsid w:val="6EF417FF"/>
    <w:rsid w:val="7265F72C"/>
    <w:rsid w:val="72E0C23F"/>
    <w:rsid w:val="7342834B"/>
    <w:rsid w:val="749247E1"/>
    <w:rsid w:val="74B3077D"/>
    <w:rsid w:val="7765CD33"/>
    <w:rsid w:val="77725913"/>
    <w:rsid w:val="78545DD7"/>
    <w:rsid w:val="78DED338"/>
    <w:rsid w:val="7C2178BE"/>
    <w:rsid w:val="7CCEE1FD"/>
    <w:rsid w:val="7D1B1A9F"/>
    <w:rsid w:val="7D2A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70D93"/>
  <w15:chartTrackingRefBased/>
  <w15:docId w15:val="{AB7D4146-8842-42E1-820B-2A2B3521E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109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eop">
    <w:name w:val="eop"/>
    <w:basedOn w:val="DefaultParagraphFont"/>
    <w:rsid w:val="000B3C04"/>
  </w:style>
  <w:style w:type="paragraph" w:styleId="ListParagraph">
    <w:name w:val="List Paragraph"/>
    <w:basedOn w:val="Normal"/>
    <w:uiPriority w:val="34"/>
    <w:qFormat/>
    <w:rsid w:val="002E083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E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0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11"/>
  </w:style>
  <w:style w:type="paragraph" w:styleId="Footer">
    <w:name w:val="footer"/>
    <w:basedOn w:val="Normal"/>
    <w:link w:val="Foot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11"/>
  </w:style>
  <w:style w:type="paragraph" w:styleId="NormalWeb">
    <w:name w:val="Normal (Web)"/>
    <w:basedOn w:val="Normal"/>
    <w:uiPriority w:val="99"/>
    <w:unhideWhenUsed/>
    <w:rsid w:val="00AB5D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7D157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109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3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2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7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8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65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7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2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20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3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8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76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85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8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0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0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4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8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5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5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37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078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2449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83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482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2822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3579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7983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1765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462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2825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9368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9628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41137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1444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9308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1648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9697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3844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57120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19965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33913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4301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2125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3946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2863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7815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723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7681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69456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0676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29780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16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7191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2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2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66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13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9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9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7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3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0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55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86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84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7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0322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245348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51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01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4435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7377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695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6514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996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39702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1353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4492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6719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109188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5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33768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79009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0703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2373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461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162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38421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4413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091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6537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5061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5757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319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140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9455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23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2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3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5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77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8371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77481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38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18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816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4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195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2700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4417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6131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09812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31978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16872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55882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625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3849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5641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54581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34772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6968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1539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8099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0770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129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1589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72449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34936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3529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2029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5330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42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4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2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1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0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7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3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8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74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0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8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8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2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0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5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4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5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4250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327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042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8518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909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9762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197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674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8965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12206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2128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7866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8014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4160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2055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47467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1759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6855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07512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527274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2582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51178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3064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0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85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307707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180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302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0164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387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6962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8272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321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77760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24110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684187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732446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11529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94769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00991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5940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1290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80669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79275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7358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98499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370718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57535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536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86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6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8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8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1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1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1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6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0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0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3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6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84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704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8656">
              <w:marLeft w:val="-4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4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449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573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443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4920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70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1740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24247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99867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69827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541625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6082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3792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88910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0560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19358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0288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19706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67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6125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88363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2576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7061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3115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0987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2800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6045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8131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3342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80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069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76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0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7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46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vscode-file://vscode-app/c:/Users/akash/AppData/Local/Programs/Microsoft%20VS%20Code/resources/app/out/vs/code/electron-sandbox/workbench/workbench.html" TargetMode="Externa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yperlink" Target="vscode-file://vscode-app/c:/Users/akash/AppData/Local/Programs/Microsoft%20VS%20Code/resources/app/out/vs/code/electron-sandbox/workbench/workbench.html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B58B999-B54A-4869-83C9-6B4C26B558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7370833-D2DE-4D57-BD09-4A8135A7AC53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3.xml><?xml version="1.0" encoding="utf-8"?>
<ds:datastoreItem xmlns:ds="http://schemas.openxmlformats.org/officeDocument/2006/customXml" ds:itemID="{C72BB69C-E949-4391-AE18-FD5E856177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4</Pages>
  <Words>1269</Words>
  <Characters>7236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212</cp:revision>
  <cp:lastPrinted>2023-11-23T08:02:00Z</cp:lastPrinted>
  <dcterms:created xsi:type="dcterms:W3CDTF">2024-05-13T06:54:00Z</dcterms:created>
  <dcterms:modified xsi:type="dcterms:W3CDTF">2025-03-04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e6ac64fb42db317c35b85615a4cefcbc5f040ae8b9db3056a66c49026f88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